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6C44E2" w14:textId="77777777" w:rsidR="000071AC" w:rsidRDefault="000071AC" w:rsidP="00A33289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99B3D1D" w14:textId="77777777" w:rsidR="000071AC" w:rsidRDefault="000071AC" w:rsidP="00A33289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3843F0C" w14:textId="77777777" w:rsidR="000071AC" w:rsidRDefault="000071AC" w:rsidP="00A33289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373B46F" w14:textId="77777777" w:rsidR="000071AC" w:rsidRDefault="000071AC" w:rsidP="00A33289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21282DB" w14:textId="77777777" w:rsidR="00AE1613" w:rsidRPr="008065F3" w:rsidRDefault="00AE1613" w:rsidP="00A33289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05AB457" w14:textId="77777777" w:rsidR="00EE7B5F" w:rsidRPr="008065F3" w:rsidRDefault="00EE7B5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2C55109" w14:textId="77777777" w:rsidR="00EE7B5F" w:rsidRPr="008065F3" w:rsidRDefault="00EE7B5F" w:rsidP="00EE7B5F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C2A189" w14:textId="77777777" w:rsidR="00DC267D" w:rsidRPr="008065F3" w:rsidRDefault="00DC267D" w:rsidP="00DC26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Wykonawca: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Data: </w:t>
      </w:r>
      <w:r w:rsidRPr="008065F3">
        <w:rPr>
          <w:rFonts w:asciiTheme="minorHAnsi" w:hAnsiTheme="minorHAnsi" w:cstheme="minorHAnsi"/>
          <w:bCs/>
          <w:sz w:val="22"/>
          <w:szCs w:val="22"/>
          <w:lang w:eastAsia="en-US"/>
        </w:rPr>
        <w:t>………………………………………</w:t>
      </w:r>
    </w:p>
    <w:p w14:paraId="13BBC164" w14:textId="77777777" w:rsidR="00DC267D" w:rsidRPr="008065F3" w:rsidRDefault="00DC267D" w:rsidP="00DC267D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iCs/>
          <w:sz w:val="22"/>
          <w:szCs w:val="22"/>
          <w:lang w:eastAsia="en-US"/>
        </w:rPr>
        <w:t>…………………………………………….</w:t>
      </w:r>
    </w:p>
    <w:p w14:paraId="24F6CAC8" w14:textId="77777777" w:rsidR="00DC267D" w:rsidRPr="008065F3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2ACE3000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43144591" w14:textId="77777777" w:rsidR="00DC267D" w:rsidRPr="008065F3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BBDB625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622A2431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DE1256F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8065F3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8065F3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042A723E" w14:textId="77777777" w:rsidR="00DC267D" w:rsidRPr="008065F3" w:rsidRDefault="00DC267D" w:rsidP="00786CFF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nie podlegam wykluczeniu z postępowania na podstawie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br/>
        <w:t>art. 108 ust.1  i 109 ust. 1 pkt 4 ustawy Pzp</w:t>
      </w:r>
    </w:p>
    <w:p w14:paraId="6B6D636D" w14:textId="77777777" w:rsidR="00DC267D" w:rsidRPr="008065F3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lub </w:t>
      </w:r>
    </w:p>
    <w:p w14:paraId="5E8C418F" w14:textId="77777777" w:rsidR="002E35D9" w:rsidRPr="008065F3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>zachodzą w stosunku do mnie podstawy wykluczenia z postępowania na podstawie art. …………. ustawy Pzp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45BBF99E" w14:textId="77777777" w:rsidR="00DC267D" w:rsidRPr="008065F3" w:rsidRDefault="00DC267D" w:rsidP="002E35D9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Jednocześnie oświadczam, że w związku z ww. okolicznością, na podstawie art. 110 ust. 2 ustawy Pzp podjąłem następujące środki naprawcze: …………………………………………………………………………….</w:t>
      </w:r>
    </w:p>
    <w:p w14:paraId="5764071A" w14:textId="77777777" w:rsidR="00DC267D" w:rsidRPr="008065F3" w:rsidRDefault="00DC267D" w:rsidP="00DC267D">
      <w:pPr>
        <w:tabs>
          <w:tab w:val="left" w:pos="708"/>
          <w:tab w:val="center" w:pos="4536"/>
          <w:tab w:val="right" w:pos="9072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33714F15" w14:textId="77777777" w:rsidR="00DC267D" w:rsidRPr="008065F3" w:rsidRDefault="00DC267D" w:rsidP="00DC267D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1CF39BEB" w14:textId="77777777" w:rsidR="00DC267D" w:rsidRPr="008065F3" w:rsidRDefault="00DC267D" w:rsidP="00DC267D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48B13E31" w14:textId="77777777" w:rsidR="00DC267D" w:rsidRPr="008065F3" w:rsidRDefault="00DC267D" w:rsidP="00DC267D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52ABC401" w14:textId="77777777" w:rsidR="00DC267D" w:rsidRPr="008065F3" w:rsidRDefault="00DC267D" w:rsidP="00786CFF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Oświadczam, że następujący/e podmiot/y, na którego/ych zasoby powołuję się w niniejszym postępowaniu, tj.: …………………………………………………………………….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8065F3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228B2AEA" w14:textId="77777777" w:rsidR="00DC267D" w:rsidRPr="008065F3" w:rsidRDefault="00DC267D" w:rsidP="00DC267D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FFA1099" w14:textId="77777777" w:rsidR="00DC267D" w:rsidRPr="008065F3" w:rsidRDefault="00DC267D" w:rsidP="00DC267D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475BA342" w14:textId="77777777" w:rsidR="00DC267D" w:rsidRPr="008065F3" w:rsidRDefault="00DC267D" w:rsidP="00DC267D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2193077A" w14:textId="77777777" w:rsidR="00DC267D" w:rsidRPr="008065F3" w:rsidRDefault="00DC267D" w:rsidP="00DC267D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20928766" w14:textId="77777777" w:rsidR="00DC267D" w:rsidRPr="008065F3" w:rsidRDefault="00DC267D" w:rsidP="00786CFF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lastRenderedPageBreak/>
        <w:t xml:space="preserve">Oświadczam, że następujący/e podmiot/y, będący/e Podwykonawcą/mi: ………………………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8065F3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306110BF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16CC4E2D" w14:textId="77777777" w:rsidR="00DC267D" w:rsidRPr="008065F3" w:rsidRDefault="00DC267D" w:rsidP="00DC267D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36DFBF35" w14:textId="77777777" w:rsidR="00DC267D" w:rsidRPr="008065F3" w:rsidRDefault="00DC267D" w:rsidP="00DC267D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0B72A32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</w:t>
      </w:r>
    </w:p>
    <w:p w14:paraId="4DDAA71D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5849F367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280B9787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w formie elektronicznej pod następującymi adresami internetowymi ogólnodostępnych i bezpłatnych baz danych </w:t>
      </w:r>
      <w:r w:rsidRPr="008065F3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5FC0D91A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0455AA18" w14:textId="77777777" w:rsidR="00DC267D" w:rsidRPr="008065F3" w:rsidRDefault="0095116B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2B9C5408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27508DAD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5857E65C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3F2D4052" w14:textId="77777777" w:rsidR="00DC267D" w:rsidRPr="008065F3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…………….…….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miejscowość),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dnia ………….……. r. …………………………………………</w:t>
      </w:r>
    </w:p>
    <w:p w14:paraId="46096F04" w14:textId="77777777" w:rsidR="00DC267D" w:rsidRPr="008065F3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podpis)</w:t>
      </w:r>
    </w:p>
    <w:p w14:paraId="72F4D580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35AF82AA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93494A4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1372C18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CA390BA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49F3FAA6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FE38C4B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4789F8DB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31CBAB6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503380BA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2DE4AA4" w14:textId="77777777" w:rsidR="00A22771" w:rsidRPr="008065F3" w:rsidRDefault="00A22771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04E26513" w14:textId="77777777" w:rsidR="00A22771" w:rsidRPr="008065F3" w:rsidRDefault="00A22771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C4C482A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5415277E" w14:textId="6F7135AA" w:rsidR="008072D9" w:rsidRPr="008065F3" w:rsidRDefault="008072D9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5249FE9" w14:textId="77777777" w:rsidR="00CB0BE6" w:rsidRPr="008065F3" w:rsidRDefault="00CB0BE6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49178FE0" w14:textId="77777777" w:rsidR="00CB0BE6" w:rsidRPr="008065F3" w:rsidRDefault="00CB0BE6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54EAF55" w14:textId="77777777" w:rsidR="005525FD" w:rsidRPr="008065F3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0616067C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>Załącznik nr 3 do SWZ</w:t>
      </w:r>
    </w:p>
    <w:p w14:paraId="16036F7B" w14:textId="77777777" w:rsidR="00E66333" w:rsidRPr="008065F3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Wykonawcy </w:t>
      </w:r>
      <w:r w:rsidRPr="008065F3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(Dz. U. z 2019 r. poz. 2019 ze zm.) </w:t>
      </w:r>
    </w:p>
    <w:p w14:paraId="49137368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8065F3">
        <w:rPr>
          <w:rFonts w:ascii="Calibri" w:hAnsi="Calibri" w:cs="Calibri"/>
          <w:sz w:val="22"/>
          <w:szCs w:val="22"/>
        </w:rPr>
        <w:t>.</w:t>
      </w:r>
      <w:r w:rsidRPr="008065F3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8065F3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8065F3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8065F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 w:rsidRPr="008065F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8065F3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8065F3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0"/>
    <w:p w14:paraId="442A80AA" w14:textId="77777777" w:rsidR="00E66333" w:rsidRPr="008065F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8065F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8065F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8065F3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8065F3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8065F3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8065F3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8065F3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86C8E6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 xml:space="preserve">*    niewłaściwe skreślić   </w:t>
      </w:r>
    </w:p>
    <w:p w14:paraId="12D5DB93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31555CD6" w14:textId="77777777" w:rsidR="00E66333" w:rsidRPr="008065F3" w:rsidRDefault="00E66333" w:rsidP="00E66333">
      <w:pPr>
        <w:widowControl w:val="0"/>
        <w:tabs>
          <w:tab w:val="left" w:pos="3255"/>
        </w:tabs>
        <w:suppressAutoHyphens/>
        <w:autoSpaceDE w:val="0"/>
        <w:autoSpaceDN w:val="0"/>
        <w:jc w:val="both"/>
        <w:textAlignment w:val="baseline"/>
        <w:rPr>
          <w:rFonts w:ascii="Calibri" w:hAnsi="Calibri" w:cs="Calibri"/>
          <w:b/>
          <w:kern w:val="3"/>
          <w:sz w:val="22"/>
          <w:szCs w:val="22"/>
          <w:lang w:eastAsia="zh-CN"/>
        </w:rPr>
      </w:pPr>
      <w:r w:rsidRPr="008065F3">
        <w:rPr>
          <w:rFonts w:ascii="Calibri" w:hAnsi="Calibri" w:cs="Calibri"/>
          <w:b/>
          <w:kern w:val="3"/>
          <w:sz w:val="22"/>
          <w:szCs w:val="22"/>
          <w:lang w:eastAsia="zh-CN"/>
        </w:rPr>
        <w:t>…………………………………..</w:t>
      </w:r>
      <w:r w:rsidRPr="008065F3">
        <w:rPr>
          <w:rFonts w:ascii="Calibri" w:hAnsi="Calibri" w:cs="Calibri"/>
          <w:b/>
          <w:kern w:val="3"/>
          <w:sz w:val="22"/>
          <w:szCs w:val="22"/>
          <w:lang w:eastAsia="zh-CN"/>
        </w:rPr>
        <w:tab/>
      </w:r>
      <w:r w:rsidRPr="008065F3">
        <w:rPr>
          <w:rFonts w:ascii="Calibri" w:hAnsi="Calibri" w:cs="Calibri"/>
          <w:b/>
          <w:kern w:val="3"/>
          <w:sz w:val="22"/>
          <w:szCs w:val="22"/>
          <w:lang w:eastAsia="zh-CN"/>
        </w:rPr>
        <w:tab/>
      </w:r>
      <w:r w:rsidRPr="008065F3">
        <w:rPr>
          <w:rFonts w:ascii="Calibri" w:hAnsi="Calibri" w:cs="Calibri"/>
          <w:b/>
          <w:kern w:val="3"/>
          <w:sz w:val="22"/>
          <w:szCs w:val="22"/>
          <w:lang w:eastAsia="zh-CN"/>
        </w:rPr>
        <w:tab/>
      </w:r>
      <w:r w:rsidRPr="008065F3">
        <w:rPr>
          <w:rFonts w:ascii="Calibri" w:hAnsi="Calibri" w:cs="Calibri"/>
          <w:b/>
          <w:kern w:val="3"/>
          <w:sz w:val="22"/>
          <w:szCs w:val="22"/>
          <w:lang w:eastAsia="zh-CN"/>
        </w:rPr>
        <w:tab/>
      </w:r>
      <w:r w:rsidRPr="008065F3">
        <w:rPr>
          <w:rFonts w:ascii="Calibri" w:hAnsi="Calibri" w:cs="Calibri"/>
          <w:b/>
          <w:kern w:val="3"/>
          <w:sz w:val="22"/>
          <w:szCs w:val="22"/>
          <w:lang w:eastAsia="zh-CN"/>
        </w:rPr>
        <w:tab/>
      </w:r>
      <w:r w:rsidRPr="008065F3">
        <w:rPr>
          <w:rFonts w:ascii="Calibri" w:hAnsi="Calibri" w:cs="Calibri"/>
          <w:b/>
          <w:kern w:val="3"/>
          <w:sz w:val="22"/>
          <w:szCs w:val="22"/>
          <w:lang w:eastAsia="zh-CN"/>
        </w:rPr>
        <w:tab/>
        <w:t>………………………………….</w:t>
      </w:r>
    </w:p>
    <w:p w14:paraId="32D74DB1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lastRenderedPageBreak/>
        <w:t xml:space="preserve">           miejscowość, data</w:t>
      </w:r>
      <w:r w:rsidRPr="008065F3">
        <w:rPr>
          <w:rFonts w:ascii="Calibri" w:hAnsi="Calibri" w:cs="Calibri"/>
          <w:i/>
          <w:sz w:val="22"/>
          <w:szCs w:val="22"/>
        </w:rPr>
        <w:tab/>
      </w:r>
      <w:r w:rsidRPr="008065F3">
        <w:rPr>
          <w:rFonts w:ascii="Calibri" w:hAnsi="Calibri" w:cs="Calibri"/>
          <w:i/>
          <w:sz w:val="22"/>
          <w:szCs w:val="22"/>
        </w:rPr>
        <w:tab/>
      </w:r>
      <w:r w:rsidRPr="008065F3">
        <w:rPr>
          <w:rFonts w:ascii="Calibri" w:hAnsi="Calibri" w:cs="Calibri"/>
          <w:i/>
          <w:sz w:val="22"/>
          <w:szCs w:val="22"/>
        </w:rPr>
        <w:tab/>
      </w:r>
      <w:r w:rsidRPr="008065F3">
        <w:rPr>
          <w:rFonts w:ascii="Calibri" w:hAnsi="Calibri" w:cs="Calibri"/>
          <w:i/>
          <w:sz w:val="22"/>
          <w:szCs w:val="22"/>
        </w:rPr>
        <w:tab/>
      </w:r>
      <w:r w:rsidRPr="008065F3">
        <w:rPr>
          <w:rFonts w:ascii="Calibri" w:hAnsi="Calibri" w:cs="Calibri"/>
          <w:i/>
          <w:sz w:val="22"/>
          <w:szCs w:val="22"/>
        </w:rPr>
        <w:tab/>
      </w:r>
      <w:r w:rsidRPr="008065F3">
        <w:rPr>
          <w:rFonts w:ascii="Calibri" w:hAnsi="Calibri" w:cs="Calibri"/>
          <w:i/>
          <w:sz w:val="22"/>
          <w:szCs w:val="22"/>
        </w:rPr>
        <w:tab/>
        <w:t xml:space="preserve">    podpis Wykonawcy</w:t>
      </w:r>
    </w:p>
    <w:p w14:paraId="08CC51E0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16DB84C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43FEC0" w14:textId="77777777" w:rsidR="00DA14D8" w:rsidRPr="008065F3" w:rsidRDefault="00DA14D8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77777777" w:rsidR="00185E3A" w:rsidRPr="008065F3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t xml:space="preserve">Załącznik nr </w:t>
      </w:r>
      <w:r w:rsidR="00252FB1" w:rsidRPr="008065F3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1A94F64C" w14:textId="77777777" w:rsidR="00185E3A" w:rsidRPr="008065F3" w:rsidRDefault="00185E3A" w:rsidP="00185E3A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Wykonawca: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Data: </w:t>
      </w:r>
      <w:r w:rsidRPr="008065F3">
        <w:rPr>
          <w:rFonts w:asciiTheme="minorHAnsi" w:hAnsiTheme="minorHAnsi" w:cstheme="minorHAnsi"/>
          <w:bCs/>
          <w:sz w:val="22"/>
          <w:szCs w:val="22"/>
          <w:lang w:eastAsia="en-US"/>
        </w:rPr>
        <w:t>………………………………………</w:t>
      </w:r>
    </w:p>
    <w:p w14:paraId="5FB99168" w14:textId="77777777" w:rsidR="00185E3A" w:rsidRPr="008065F3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iCs/>
          <w:sz w:val="22"/>
          <w:szCs w:val="22"/>
          <w:lang w:eastAsia="en-US"/>
        </w:rPr>
        <w:t>…………………………………………….</w:t>
      </w:r>
    </w:p>
    <w:p w14:paraId="6D0C2DC7" w14:textId="77777777" w:rsidR="00185E3A" w:rsidRPr="008065F3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074513D2" w14:textId="77777777" w:rsidR="0008663A" w:rsidRPr="008065F3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185E3A" w:rsidRPr="008065F3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16DA5A4C" w:rsidR="00185E3A" w:rsidRPr="008065F3" w:rsidRDefault="00AE1613" w:rsidP="003F1E1D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E1613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 xml:space="preserve">Dostawa </w:t>
            </w:r>
            <w:r w:rsidRPr="00AE1613">
              <w:rPr>
                <w:rFonts w:ascii="Calibri" w:hAnsi="Calibri" w:cs="Calibri"/>
                <w:b/>
                <w:bCs/>
                <w:iCs/>
                <w:sz w:val="22"/>
                <w:szCs w:val="22"/>
                <w:lang w:val="en-GB" w:eastAsia="en-US"/>
              </w:rPr>
              <w:t>skaningowego mikroskopu elektronowego (SEM) typu desk-top z detektorem EDS</w:t>
            </w:r>
          </w:p>
        </w:tc>
      </w:tr>
      <w:tr w:rsidR="00185E3A" w:rsidRPr="008065F3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185E3A" w:rsidRPr="008065F3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185E3A" w:rsidRPr="008065F3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185E3A" w:rsidRPr="008065F3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A0FD4E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wka podatku VAT</w:t>
            </w:r>
          </w:p>
          <w:p w14:paraId="4C66C84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E1F28E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rtość VAT</w:t>
            </w:r>
          </w:p>
          <w:p w14:paraId="2C704A0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AD5E0C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4B51B201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Pr="000071AC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</w:t>
            </w:r>
          </w:p>
          <w:p w14:paraId="1F240C45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%</w:t>
            </w:r>
          </w:p>
          <w:p w14:paraId="62E36BA1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9A4FBCB" w14:textId="77E29A98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LN</w:t>
            </w:r>
          </w:p>
          <w:p w14:paraId="595C81B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E87988" w14:textId="101E5D01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Pr="000071AC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</w:t>
            </w:r>
          </w:p>
          <w:p w14:paraId="0D8B3784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</w:p>
        </w:tc>
      </w:tr>
      <w:tr w:rsidR="00185E3A" w:rsidRPr="008065F3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in wykonania zamówienia:</w:t>
            </w:r>
          </w:p>
          <w:p w14:paraId="41B1A5ED" w14:textId="1395831D" w:rsidR="00185E3A" w:rsidRPr="000071AC" w:rsidRDefault="003F1E1D" w:rsidP="000F5BB9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ksymalnie </w:t>
            </w:r>
            <w:r w:rsidR="00FB69C2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do </w:t>
            </w:r>
            <w:r w:rsidR="000F5BB9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6</w:t>
            </w:r>
            <w:r w:rsidR="00FB69C2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miesięcy</w:t>
            </w:r>
            <w:r w:rsidR="00185E3A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185E3A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od daty zawarcia  umowy</w:t>
            </w:r>
            <w:r w:rsidR="00A101FF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371401E8" w:rsidR="00185E3A" w:rsidRPr="000071AC" w:rsidRDefault="00185E3A" w:rsidP="00FB6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: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  ........................................ 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(w </w:t>
            </w:r>
            <w:r w:rsidR="00FB69C2"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miesiącach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)</w:t>
            </w:r>
          </w:p>
        </w:tc>
      </w:tr>
      <w:tr w:rsidR="00185E3A" w:rsidRPr="008065F3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709425C6" w:rsidR="00185E3A" w:rsidRPr="000071AC" w:rsidRDefault="00185E3A" w:rsidP="000F5BB9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Okres gwarancji: </w:t>
            </w:r>
            <w:r w:rsidR="00A33289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CB0BE6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inimum </w:t>
            </w:r>
            <w:r w:rsidR="000F5BB9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2</w:t>
            </w:r>
            <w:r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0E77F1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iesi</w:t>
            </w:r>
            <w:r w:rsidR="000F5BB9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……………………..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(</w:t>
            </w:r>
            <w:r w:rsidR="000F5BB9"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 xml:space="preserve">w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miesiącach)</w:t>
            </w:r>
          </w:p>
        </w:tc>
      </w:tr>
      <w:tr w:rsidR="00185E3A" w:rsidRPr="008065F3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lastRenderedPageBreak/>
              <w:t>wartość bez kwoty podatk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185E3A" w:rsidRPr="008065F3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1DCF4642" w14:textId="6206206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</w:t>
            </w:r>
            <w:r w:rsidR="00712E5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zedsiębiorcą</w:t>
            </w:r>
          </w:p>
          <w:p w14:paraId="33C70D9F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766256B7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35A58F09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8065F3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185E3A" w:rsidRPr="008065F3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2E35D9"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Z (wraz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185E3A" w:rsidRPr="008065F3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087C2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5425025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185E3A" w:rsidRPr="008065F3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185E3A" w:rsidRPr="008065F3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7FDA52E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185E3A" w:rsidRPr="008065F3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66B0B32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8065F3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*</w:t>
      </w:r>
      <w:r w:rsidRPr="008065F3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6EE48FB9" w14:textId="77777777" w:rsidR="00185E3A" w:rsidRPr="008065F3" w:rsidRDefault="00185E3A" w:rsidP="00185E3A">
      <w:pPr>
        <w:spacing w:line="276" w:lineRule="auto"/>
        <w:ind w:left="3540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..............................................................</w:t>
      </w:r>
    </w:p>
    <w:p w14:paraId="516A9ABA" w14:textId="77777777" w:rsidR="00185E3A" w:rsidRPr="008065F3" w:rsidRDefault="00185E3A" w:rsidP="00185E3A">
      <w:pPr>
        <w:spacing w:line="276" w:lineRule="auto"/>
        <w:ind w:firstLine="709"/>
        <w:jc w:val="both"/>
        <w:rPr>
          <w:rFonts w:asciiTheme="minorHAnsi" w:hAnsiTheme="minorHAnsi" w:cstheme="minorHAnsi"/>
          <w:i/>
        </w:rPr>
      </w:pPr>
      <w:r w:rsidRPr="008065F3">
        <w:rPr>
          <w:rFonts w:asciiTheme="minorHAnsi" w:hAnsiTheme="minorHAnsi" w:cstheme="minorHAnsi"/>
          <w:sz w:val="22"/>
          <w:szCs w:val="22"/>
        </w:rPr>
        <w:tab/>
      </w:r>
      <w:r w:rsidRPr="008065F3">
        <w:rPr>
          <w:rFonts w:asciiTheme="minorHAnsi" w:hAnsiTheme="minorHAnsi" w:cstheme="minorHAnsi"/>
          <w:sz w:val="22"/>
          <w:szCs w:val="22"/>
        </w:rPr>
        <w:tab/>
      </w:r>
      <w:r w:rsidRPr="008065F3">
        <w:rPr>
          <w:rFonts w:asciiTheme="minorHAnsi" w:hAnsiTheme="minorHAnsi" w:cstheme="minorHAnsi"/>
          <w:sz w:val="22"/>
          <w:szCs w:val="22"/>
        </w:rPr>
        <w:tab/>
      </w:r>
      <w:r w:rsidRPr="008065F3">
        <w:rPr>
          <w:rFonts w:asciiTheme="minorHAnsi" w:hAnsiTheme="minorHAnsi" w:cstheme="minorHAnsi"/>
          <w:sz w:val="22"/>
          <w:szCs w:val="22"/>
        </w:rPr>
        <w:tab/>
      </w:r>
      <w:r w:rsidRPr="008065F3">
        <w:rPr>
          <w:rFonts w:asciiTheme="minorHAnsi" w:hAnsiTheme="minorHAnsi" w:cstheme="minorHAnsi"/>
          <w:sz w:val="22"/>
          <w:szCs w:val="22"/>
        </w:rPr>
        <w:tab/>
      </w:r>
      <w:r w:rsidRPr="008065F3">
        <w:rPr>
          <w:rFonts w:asciiTheme="minorHAnsi" w:hAnsiTheme="minorHAnsi" w:cstheme="minorHAnsi"/>
          <w:i/>
        </w:rPr>
        <w:t xml:space="preserve">podpis osoby/ osób uprawnionej/ uprawnionych </w:t>
      </w:r>
    </w:p>
    <w:p w14:paraId="01BEA86B" w14:textId="77777777" w:rsidR="008F03BA" w:rsidRPr="008065F3" w:rsidRDefault="00185E3A" w:rsidP="009C1BA7">
      <w:pPr>
        <w:spacing w:line="276" w:lineRule="auto"/>
        <w:ind w:firstLine="709"/>
        <w:jc w:val="both"/>
        <w:rPr>
          <w:rFonts w:asciiTheme="minorHAnsi" w:hAnsiTheme="minorHAnsi" w:cstheme="minorHAnsi"/>
          <w:i/>
        </w:rPr>
      </w:pPr>
      <w:r w:rsidRPr="008065F3">
        <w:rPr>
          <w:rFonts w:asciiTheme="minorHAnsi" w:hAnsiTheme="minorHAnsi" w:cstheme="minorHAnsi"/>
          <w:i/>
        </w:rPr>
        <w:tab/>
      </w:r>
      <w:r w:rsidRPr="008065F3">
        <w:rPr>
          <w:rFonts w:asciiTheme="minorHAnsi" w:hAnsiTheme="minorHAnsi" w:cstheme="minorHAnsi"/>
          <w:i/>
        </w:rPr>
        <w:tab/>
      </w:r>
      <w:r w:rsidRPr="008065F3">
        <w:rPr>
          <w:rFonts w:asciiTheme="minorHAnsi" w:hAnsiTheme="minorHAnsi" w:cstheme="minorHAnsi"/>
          <w:i/>
        </w:rPr>
        <w:tab/>
      </w:r>
      <w:r w:rsidR="009C1BA7" w:rsidRPr="008065F3">
        <w:rPr>
          <w:rFonts w:asciiTheme="minorHAnsi" w:hAnsiTheme="minorHAnsi" w:cstheme="minorHAnsi"/>
          <w:i/>
        </w:rPr>
        <w:tab/>
      </w:r>
      <w:r w:rsidR="009C1BA7" w:rsidRPr="008065F3">
        <w:rPr>
          <w:rFonts w:asciiTheme="minorHAnsi" w:hAnsiTheme="minorHAnsi" w:cstheme="minorHAnsi"/>
          <w:i/>
        </w:rPr>
        <w:tab/>
      </w:r>
      <w:r w:rsidR="009C1BA7" w:rsidRPr="008065F3">
        <w:rPr>
          <w:rFonts w:asciiTheme="minorHAnsi" w:hAnsiTheme="minorHAnsi" w:cstheme="minorHAnsi"/>
          <w:i/>
        </w:rPr>
        <w:tab/>
        <w:t xml:space="preserve"> do reprezentowania Wykonawcy</w:t>
      </w:r>
    </w:p>
    <w:p w14:paraId="0A4FB1FE" w14:textId="77777777" w:rsidR="008F03BA" w:rsidRPr="008065F3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6C1BB1" w14:textId="77777777" w:rsidR="00DA14D8" w:rsidRPr="008065F3" w:rsidRDefault="00DA14D8" w:rsidP="00185E3A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F5B3B5" w14:textId="2C3FEE5A" w:rsidR="00536A0C" w:rsidRPr="008065F3" w:rsidRDefault="0008663A" w:rsidP="000841B1">
      <w:pPr>
        <w:keepNext/>
        <w:tabs>
          <w:tab w:val="num" w:pos="0"/>
        </w:tabs>
        <w:suppressAutoHyphens/>
        <w:spacing w:after="120" w:line="276" w:lineRule="auto"/>
        <w:ind w:left="432" w:hanging="432"/>
        <w:jc w:val="center"/>
        <w:outlineLvl w:val="0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bookmarkStart w:id="1" w:name="_GoBack"/>
      <w:bookmarkEnd w:id="1"/>
    </w:p>
    <w:p w14:paraId="4DDDF126" w14:textId="77777777" w:rsidR="002655B2" w:rsidRPr="008065F3" w:rsidRDefault="002655B2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6792588" w14:textId="77777777" w:rsidR="002655B2" w:rsidRPr="008065F3" w:rsidRDefault="002655B2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04EA8CB" w14:textId="77777777" w:rsidR="004D2C71" w:rsidRPr="008065F3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Załącznik nr 6 do SWZ</w:t>
      </w:r>
    </w:p>
    <w:p w14:paraId="04AE311E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informacje zawarte w oświadczeniu, o którym mowa w art. 125 ust. 1 ustawy PZP w zakresie odnoszącym się do podstaw wykluczenia z postępowania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o których mowa w:</w:t>
      </w:r>
    </w:p>
    <w:p w14:paraId="56A140E5" w14:textId="77777777" w:rsidR="004D2C71" w:rsidRPr="008065F3" w:rsidRDefault="004D2C71" w:rsidP="0023656B">
      <w:pPr>
        <w:numPr>
          <w:ilvl w:val="0"/>
          <w:numId w:val="70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art. 108 ust. 1  ustawy Pzp</w:t>
      </w:r>
    </w:p>
    <w:p w14:paraId="0343815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8065F3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7A32E3C4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………………………………………………….</w:t>
      </w: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ab/>
      </w: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ab/>
      </w: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ab/>
      </w: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ab/>
      </w: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ab/>
        <w:t>………………………………………………..</w:t>
      </w:r>
    </w:p>
    <w:p w14:paraId="0D58CAA5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               miejscowość, data</w:t>
      </w: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ab/>
      </w: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ab/>
      </w: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ab/>
      </w: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ab/>
      </w: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ab/>
      </w: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ab/>
        <w:t xml:space="preserve">    podpis Wykonawcy</w:t>
      </w:r>
    </w:p>
    <w:p w14:paraId="2262D9E9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984825" w14:textId="338B455A" w:rsidR="001C3D60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73B52CA0" w14:textId="77777777" w:rsidR="004F075E" w:rsidRPr="008065F3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087DF97A" w14:textId="77777777" w:rsidR="004F075E" w:rsidRPr="008065F3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63D880D4" w14:textId="77777777" w:rsidR="004F075E" w:rsidRPr="008065F3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03D3381C" w14:textId="77777777" w:rsidR="004F075E" w:rsidRPr="008065F3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7F340519" w14:textId="77777777" w:rsidR="002961DB" w:rsidRDefault="002961DB" w:rsidP="004F075E">
      <w:pPr>
        <w:spacing w:before="240" w:after="120" w:line="276" w:lineRule="auto"/>
        <w:ind w:left="3540" w:firstLine="708"/>
        <w:jc w:val="right"/>
        <w:rPr>
          <w:rFonts w:asciiTheme="minorHAnsi" w:hAnsiTheme="minorHAnsi" w:cstheme="minorHAnsi"/>
          <w:b/>
          <w:bCs/>
          <w:sz w:val="22"/>
          <w:szCs w:val="22"/>
        </w:rPr>
      </w:pPr>
    </w:p>
    <w:p w14:paraId="7A2C9D5C" w14:textId="0E2CD89E" w:rsidR="004F075E" w:rsidRPr="008065F3" w:rsidRDefault="004F075E" w:rsidP="004F075E">
      <w:pPr>
        <w:spacing w:before="240" w:after="120" w:line="276" w:lineRule="auto"/>
        <w:ind w:left="3540" w:firstLine="708"/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 w:rsidRPr="000071AC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lastRenderedPageBreak/>
        <w:t>Załącznik nr 7 do SWZ –Wykaz wykonanych dostaw</w:t>
      </w:r>
      <w:r w:rsidRPr="002961DB">
        <w:rPr>
          <w:rFonts w:asciiTheme="minorHAnsi" w:hAnsiTheme="minorHAnsi" w:cstheme="minorHAnsi"/>
          <w:b/>
          <w:bCs/>
          <w:color w:val="FF0000"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1C9DCC8F" w14:textId="77777777" w:rsidR="004F075E" w:rsidRPr="008065F3" w:rsidRDefault="004F075E" w:rsidP="004F075E">
      <w:pPr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Wykonawca:                                                                          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   Data …………………</w:t>
      </w:r>
    </w:p>
    <w:p w14:paraId="6CBD406B" w14:textId="77777777" w:rsidR="004F075E" w:rsidRPr="008065F3" w:rsidRDefault="004F075E" w:rsidP="004F075E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335D4B19" w14:textId="77777777" w:rsidR="004F075E" w:rsidRPr="008065F3" w:rsidRDefault="004F075E" w:rsidP="004F075E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1D16CC3C" w14:textId="77777777" w:rsidR="004F075E" w:rsidRPr="008065F3" w:rsidRDefault="004F075E" w:rsidP="004F075E">
      <w:pPr>
        <w:spacing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pełna nazwa/firma, adres)</w:t>
      </w:r>
    </w:p>
    <w:p w14:paraId="0EA5DE96" w14:textId="77777777" w:rsidR="004F075E" w:rsidRPr="008065F3" w:rsidRDefault="004F075E" w:rsidP="004F075E">
      <w:pPr>
        <w:spacing w:before="240" w:after="120" w:line="276" w:lineRule="auto"/>
        <w:jc w:val="center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WYKAZ   WYKONANYCH   DOSTAW</w:t>
      </w:r>
    </w:p>
    <w:p w14:paraId="0C58CA3B" w14:textId="6739C406" w:rsidR="004F075E" w:rsidRPr="008065F3" w:rsidRDefault="004F075E" w:rsidP="004F075E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Składając ofertę w postępowaniu prowadzonym w trybie przetargu nieograniczonego na</w:t>
      </w:r>
      <w:r w:rsidRPr="008065F3">
        <w:rPr>
          <w:rFonts w:ascii="Calibri" w:hAnsi="Calibri" w:cs="Calibri"/>
          <w:b/>
          <w:bCs/>
          <w:iCs/>
          <w:sz w:val="22"/>
          <w:szCs w:val="22"/>
        </w:rPr>
        <w:t xml:space="preserve">  dostawę </w:t>
      </w:r>
      <w:r w:rsidR="00FB69C2" w:rsidRPr="00FB69C2">
        <w:rPr>
          <w:rFonts w:ascii="Calibri" w:hAnsi="Calibri" w:cs="Calibri"/>
          <w:b/>
          <w:bCs/>
          <w:iCs/>
          <w:sz w:val="22"/>
          <w:szCs w:val="22"/>
        </w:rPr>
        <w:t>skaningowego mikroskopu elektronowego (SEM) typu desk-top z detektorem EDS</w:t>
      </w:r>
      <w:r w:rsidR="002A678E" w:rsidRPr="008065F3">
        <w:rPr>
          <w:rFonts w:ascii="Calibri" w:hAnsi="Calibri" w:cs="Calibri"/>
          <w:b/>
          <w:bCs/>
          <w:iCs/>
          <w:sz w:val="22"/>
          <w:szCs w:val="22"/>
        </w:rPr>
        <w:t xml:space="preserve"> </w:t>
      </w:r>
      <w:r w:rsidRPr="008065F3">
        <w:rPr>
          <w:rFonts w:asciiTheme="minorHAnsi" w:hAnsiTheme="minorHAnsi" w:cstheme="minorHAnsi"/>
          <w:sz w:val="22"/>
          <w:szCs w:val="22"/>
        </w:rPr>
        <w:t xml:space="preserve">oświadczamy, że w okresie ostatnich trzech lat przed upływem terminu składania ofert, a jeżeli okres prowadzenia działalności jest krótszy – w tym okresie, wykonaliśmy dostawy:  </w:t>
      </w:r>
    </w:p>
    <w:tbl>
      <w:tblPr>
        <w:tblW w:w="9849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8"/>
        <w:gridCol w:w="3022"/>
        <w:gridCol w:w="1560"/>
        <w:gridCol w:w="1559"/>
        <w:gridCol w:w="3260"/>
      </w:tblGrid>
      <w:tr w:rsidR="004F075E" w:rsidRPr="008065F3" w14:paraId="5647516A" w14:textId="77777777" w:rsidTr="002667B5">
        <w:trPr>
          <w:trHeight w:val="1582"/>
        </w:trPr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2F394" w14:textId="77777777" w:rsidR="004F075E" w:rsidRPr="008065F3" w:rsidRDefault="004F075E" w:rsidP="002667B5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A574CCF" w14:textId="77777777" w:rsidR="004F075E" w:rsidRPr="008065F3" w:rsidRDefault="004F075E" w:rsidP="002667B5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Lp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A6516" w14:textId="77777777" w:rsidR="004F075E" w:rsidRPr="008065F3" w:rsidRDefault="004F075E" w:rsidP="002667B5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F74C632" w14:textId="77777777" w:rsidR="004F075E" w:rsidRPr="008065F3" w:rsidRDefault="004F075E" w:rsidP="002667B5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Przedmiot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457C3" w14:textId="77777777" w:rsidR="004F075E" w:rsidRPr="008065F3" w:rsidRDefault="004F075E" w:rsidP="002667B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C07A762" w14:textId="77777777" w:rsidR="004F075E" w:rsidRPr="008065F3" w:rsidRDefault="004F075E" w:rsidP="002667B5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Wartość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D48BF" w14:textId="77777777" w:rsidR="004F075E" w:rsidRPr="008065F3" w:rsidRDefault="004F075E" w:rsidP="002667B5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ECCA1AC" w14:textId="77777777" w:rsidR="004F075E" w:rsidRPr="008065F3" w:rsidRDefault="004F075E" w:rsidP="002667B5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Data wykonania 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B633EF8" w14:textId="77777777" w:rsidR="004F075E" w:rsidRPr="008065F3" w:rsidRDefault="004F075E" w:rsidP="002667B5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97370C1" w14:textId="77777777" w:rsidR="004F075E" w:rsidRPr="008065F3" w:rsidRDefault="004F075E" w:rsidP="002667B5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Podmiot, na rzecz którego dostawa została wykonana</w:t>
            </w:r>
          </w:p>
          <w:p w14:paraId="5CB992F3" w14:textId="77777777" w:rsidR="004F075E" w:rsidRPr="008065F3" w:rsidRDefault="004F075E" w:rsidP="002667B5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nazwa i adres)</w:t>
            </w:r>
          </w:p>
        </w:tc>
      </w:tr>
      <w:tr w:rsidR="004F075E" w:rsidRPr="008065F3" w14:paraId="2D690FF9" w14:textId="77777777" w:rsidTr="002667B5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B20E2" w14:textId="77777777" w:rsidR="004F075E" w:rsidRPr="008065F3" w:rsidRDefault="004F075E" w:rsidP="002667B5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93B9F" w14:textId="77777777" w:rsidR="004F075E" w:rsidRPr="008065F3" w:rsidRDefault="004F075E" w:rsidP="002667B5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0FB1C" w14:textId="77777777" w:rsidR="004F075E" w:rsidRPr="008065F3" w:rsidRDefault="004F075E" w:rsidP="002667B5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E2B6E" w14:textId="77777777" w:rsidR="004F075E" w:rsidRPr="008065F3" w:rsidRDefault="004F075E" w:rsidP="002667B5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2B4CEA9" w14:textId="77777777" w:rsidR="004F075E" w:rsidRPr="008065F3" w:rsidRDefault="004F075E" w:rsidP="002667B5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</w:tr>
      <w:tr w:rsidR="004F075E" w:rsidRPr="008065F3" w14:paraId="27AB934F" w14:textId="77777777" w:rsidTr="002667B5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6907C" w14:textId="77777777" w:rsidR="004F075E" w:rsidRPr="008065F3" w:rsidRDefault="004F075E" w:rsidP="002667B5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1B465" w14:textId="77777777" w:rsidR="004F075E" w:rsidRPr="008065F3" w:rsidRDefault="004F075E" w:rsidP="002667B5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26E3D" w14:textId="77777777" w:rsidR="004F075E" w:rsidRPr="008065F3" w:rsidRDefault="004F075E" w:rsidP="002667B5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C1B68" w14:textId="77777777" w:rsidR="004F075E" w:rsidRPr="008065F3" w:rsidRDefault="004F075E" w:rsidP="002667B5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A471BA" w14:textId="77777777" w:rsidR="004F075E" w:rsidRPr="008065F3" w:rsidRDefault="004F075E" w:rsidP="002667B5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7C3F1403" w14:textId="77777777" w:rsidR="004F075E" w:rsidRPr="008065F3" w:rsidRDefault="004F075E" w:rsidP="004F075E">
      <w:pPr>
        <w:spacing w:before="240" w:after="120" w:line="276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8065F3">
        <w:rPr>
          <w:rFonts w:asciiTheme="minorHAnsi" w:hAnsiTheme="minorHAnsi" w:cstheme="minorHAnsi"/>
          <w:bCs/>
          <w:i/>
          <w:iCs/>
          <w:sz w:val="18"/>
          <w:szCs w:val="18"/>
        </w:rPr>
        <w:t>Uwaga! Do przedstawionej w tabeli wykonanej dostawy należy dołączyć stosowne dowody potwierdzające, że dostawa została wykonana należycie.</w:t>
      </w:r>
    </w:p>
    <w:p w14:paraId="1AEFC0E3" w14:textId="77777777" w:rsidR="004F075E" w:rsidRPr="008065F3" w:rsidRDefault="004F075E" w:rsidP="004F075E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14:paraId="7AC77970" w14:textId="77777777" w:rsidR="004F075E" w:rsidRPr="008065F3" w:rsidRDefault="004F075E" w:rsidP="004F075E">
      <w:pPr>
        <w:spacing w:line="276" w:lineRule="auto"/>
        <w:ind w:left="3540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..............................................................</w:t>
      </w:r>
    </w:p>
    <w:p w14:paraId="518AA7A3" w14:textId="77777777" w:rsidR="004F075E" w:rsidRPr="008065F3" w:rsidRDefault="004F075E" w:rsidP="004F075E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8065F3">
        <w:rPr>
          <w:rFonts w:asciiTheme="minorHAnsi" w:hAnsiTheme="minorHAnsi" w:cstheme="minorHAnsi"/>
          <w:sz w:val="22"/>
          <w:szCs w:val="22"/>
        </w:rPr>
        <w:tab/>
      </w:r>
      <w:r w:rsidRPr="008065F3">
        <w:rPr>
          <w:rFonts w:asciiTheme="minorHAnsi" w:hAnsiTheme="minorHAnsi" w:cstheme="minorHAnsi"/>
          <w:sz w:val="22"/>
          <w:szCs w:val="22"/>
        </w:rPr>
        <w:tab/>
      </w:r>
      <w:r w:rsidRPr="008065F3">
        <w:rPr>
          <w:rFonts w:asciiTheme="minorHAnsi" w:hAnsiTheme="minorHAnsi" w:cstheme="minorHAnsi"/>
          <w:sz w:val="22"/>
          <w:szCs w:val="22"/>
        </w:rPr>
        <w:tab/>
      </w:r>
      <w:r w:rsidRPr="008065F3">
        <w:rPr>
          <w:rFonts w:asciiTheme="minorHAnsi" w:hAnsiTheme="minorHAnsi" w:cstheme="minorHAnsi"/>
          <w:sz w:val="22"/>
          <w:szCs w:val="22"/>
        </w:rPr>
        <w:tab/>
      </w:r>
      <w:r w:rsidRPr="008065F3">
        <w:rPr>
          <w:rFonts w:asciiTheme="minorHAnsi" w:hAnsiTheme="minorHAnsi" w:cstheme="minorHAnsi"/>
          <w:sz w:val="22"/>
          <w:szCs w:val="22"/>
        </w:rPr>
        <w:tab/>
      </w:r>
      <w:r w:rsidRPr="008065F3">
        <w:rPr>
          <w:rFonts w:asciiTheme="minorHAnsi" w:hAnsiTheme="minorHAnsi" w:cstheme="minorHAnsi"/>
          <w:sz w:val="18"/>
          <w:szCs w:val="18"/>
        </w:rPr>
        <w:t xml:space="preserve">podpis osoby/ osób uprawnionej/ uprawnionych </w:t>
      </w:r>
    </w:p>
    <w:p w14:paraId="4F4DEC0F" w14:textId="77777777" w:rsidR="004F075E" w:rsidRPr="008065F3" w:rsidRDefault="004F075E" w:rsidP="004F075E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8065F3">
        <w:rPr>
          <w:rFonts w:asciiTheme="minorHAnsi" w:hAnsiTheme="minorHAnsi" w:cstheme="minorHAnsi"/>
          <w:sz w:val="18"/>
          <w:szCs w:val="18"/>
        </w:rPr>
        <w:tab/>
      </w:r>
      <w:r w:rsidRPr="008065F3">
        <w:rPr>
          <w:rFonts w:asciiTheme="minorHAnsi" w:hAnsiTheme="minorHAnsi" w:cstheme="minorHAnsi"/>
          <w:sz w:val="18"/>
          <w:szCs w:val="18"/>
        </w:rPr>
        <w:tab/>
      </w:r>
      <w:r w:rsidRPr="008065F3">
        <w:rPr>
          <w:rFonts w:asciiTheme="minorHAnsi" w:hAnsiTheme="minorHAnsi" w:cstheme="minorHAnsi"/>
          <w:sz w:val="18"/>
          <w:szCs w:val="18"/>
        </w:rPr>
        <w:tab/>
      </w:r>
      <w:r w:rsidRPr="008065F3">
        <w:rPr>
          <w:rFonts w:asciiTheme="minorHAnsi" w:hAnsiTheme="minorHAnsi" w:cstheme="minorHAnsi"/>
          <w:sz w:val="18"/>
          <w:szCs w:val="18"/>
        </w:rPr>
        <w:tab/>
      </w:r>
      <w:r w:rsidRPr="008065F3">
        <w:rPr>
          <w:rFonts w:asciiTheme="minorHAnsi" w:hAnsiTheme="minorHAnsi" w:cstheme="minorHAnsi"/>
          <w:sz w:val="18"/>
          <w:szCs w:val="18"/>
        </w:rPr>
        <w:tab/>
      </w:r>
      <w:r w:rsidRPr="008065F3">
        <w:rPr>
          <w:rFonts w:asciiTheme="minorHAnsi" w:hAnsiTheme="minorHAnsi" w:cstheme="minorHAnsi"/>
          <w:sz w:val="18"/>
          <w:szCs w:val="18"/>
        </w:rPr>
        <w:tab/>
        <w:t xml:space="preserve"> do reprezentowania Wykonawcy</w:t>
      </w:r>
    </w:p>
    <w:p w14:paraId="591C3DA5" w14:textId="77777777" w:rsidR="004F075E" w:rsidRPr="008065F3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16A9467E" w14:textId="77777777" w:rsidR="005525FD" w:rsidRPr="008065F3" w:rsidRDefault="005525FD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770217DA" w14:textId="77777777" w:rsidR="005525FD" w:rsidRPr="008065F3" w:rsidRDefault="005525FD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2659FC5C" w14:textId="77777777" w:rsidR="005525FD" w:rsidRPr="008065F3" w:rsidRDefault="005525FD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65331A21" w14:textId="77777777" w:rsidR="005525FD" w:rsidRPr="008065F3" w:rsidRDefault="005525FD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747E537B" w14:textId="77777777" w:rsidR="005525FD" w:rsidRPr="008065F3" w:rsidRDefault="005525FD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2D557A50" w14:textId="77777777" w:rsidR="005525FD" w:rsidRPr="008065F3" w:rsidRDefault="005525FD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434226CE" w14:textId="77777777" w:rsidR="005525FD" w:rsidRPr="008065F3" w:rsidRDefault="005525FD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BD77B36" w14:textId="77777777" w:rsidR="005525FD" w:rsidRPr="008065F3" w:rsidRDefault="005525FD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749EA04E" w14:textId="77777777" w:rsidR="005525FD" w:rsidRPr="008065F3" w:rsidRDefault="005525FD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0478BA70" w14:textId="77777777" w:rsidR="005525FD" w:rsidRPr="008065F3" w:rsidRDefault="005525FD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269515F5" w14:textId="77777777" w:rsidR="005525FD" w:rsidRPr="008065F3" w:rsidRDefault="005525FD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4078257B" w14:textId="77777777" w:rsidR="005525FD" w:rsidRPr="008065F3" w:rsidRDefault="005525FD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2FFCB455" w14:textId="5BE06D97" w:rsidR="005525FD" w:rsidRPr="008065F3" w:rsidRDefault="005525FD" w:rsidP="005525FD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8  do SWZ</w:t>
      </w:r>
    </w:p>
    <w:p w14:paraId="484A8A6E" w14:textId="77777777" w:rsidR="005525FD" w:rsidRPr="008065F3" w:rsidRDefault="005525FD" w:rsidP="005525F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6EAD8C2E" w14:textId="77777777" w:rsidR="005525FD" w:rsidRPr="008065F3" w:rsidRDefault="005525FD" w:rsidP="005525F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12E7A1F9" w14:textId="77777777" w:rsidR="005525FD" w:rsidRPr="008065F3" w:rsidRDefault="005525FD" w:rsidP="005525F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5B3D783D" w14:textId="77777777" w:rsidR="005525FD" w:rsidRPr="008065F3" w:rsidRDefault="005525FD" w:rsidP="005525F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603AB17F" w14:textId="77777777" w:rsidR="005525FD" w:rsidRPr="008065F3" w:rsidRDefault="005525FD" w:rsidP="005525F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46B84036" w14:textId="77777777" w:rsidR="005525FD" w:rsidRPr="008065F3" w:rsidRDefault="005525FD" w:rsidP="005525F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SPEŁNIANIA WARUNKÓW UDZIAŁU W POSTĘPOWANIU</w:t>
      </w:r>
    </w:p>
    <w:p w14:paraId="258420C0" w14:textId="77777777" w:rsidR="005525FD" w:rsidRPr="008065F3" w:rsidRDefault="005525FD" w:rsidP="005525F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58E92404" w14:textId="77777777" w:rsidR="005525FD" w:rsidRPr="008065F3" w:rsidRDefault="005525FD" w:rsidP="005525F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pn. </w:t>
      </w:r>
      <w:r w:rsidRPr="008065F3">
        <w:rPr>
          <w:rFonts w:asciiTheme="minorHAnsi" w:hAnsiTheme="minorHAnsi" w:cstheme="minorHAnsi"/>
          <w:sz w:val="22"/>
          <w:szCs w:val="22"/>
        </w:rPr>
        <w:t>……………………………………………………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03178520" w14:textId="77777777" w:rsidR="005525FD" w:rsidRPr="008065F3" w:rsidRDefault="005525FD" w:rsidP="005525F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385ABDAB" w14:textId="77777777" w:rsidR="005525FD" w:rsidRPr="008065F3" w:rsidRDefault="005525FD" w:rsidP="005525FD">
      <w:pPr>
        <w:shd w:val="clear" w:color="auto" w:fill="BFBFBF"/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A DOTYCZĄCE WYKONAWCY:</w:t>
      </w:r>
    </w:p>
    <w:p w14:paraId="0C2B26F0" w14:textId="77777777" w:rsidR="005525FD" w:rsidRPr="008065F3" w:rsidRDefault="005525FD" w:rsidP="005525FD">
      <w:pPr>
        <w:spacing w:line="360" w:lineRule="auto"/>
        <w:ind w:left="720"/>
        <w:contextualSpacing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6E81792F" w14:textId="77777777" w:rsidR="005525FD" w:rsidRPr="008065F3" w:rsidRDefault="005525FD" w:rsidP="005525FD">
      <w:pPr>
        <w:autoSpaceDE w:val="0"/>
        <w:autoSpaceDN w:val="0"/>
        <w:ind w:left="1429"/>
        <w:rPr>
          <w:rFonts w:asciiTheme="minorHAnsi" w:hAnsiTheme="minorHAnsi" w:cstheme="minorHAnsi"/>
          <w:sz w:val="22"/>
          <w:szCs w:val="22"/>
        </w:rPr>
      </w:pPr>
    </w:p>
    <w:p w14:paraId="78130285" w14:textId="77777777" w:rsidR="005525FD" w:rsidRPr="008065F3" w:rsidRDefault="005525FD" w:rsidP="005525FD">
      <w:pPr>
        <w:numPr>
          <w:ilvl w:val="0"/>
          <w:numId w:val="93"/>
        </w:numPr>
        <w:autoSpaceDE w:val="0"/>
        <w:autoSpaceDN w:val="0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spełniam warunki udziału w postępowaniu określone przez zamawiającego  w  </w:t>
      </w:r>
      <w:r w:rsidRPr="008065F3">
        <w:rPr>
          <w:rFonts w:asciiTheme="minorHAnsi" w:hAnsiTheme="minorHAnsi" w:cstheme="minorHAnsi"/>
          <w:b/>
          <w:sz w:val="22"/>
          <w:szCs w:val="22"/>
        </w:rPr>
        <w:t>rozdziale VI specyfikacji warunków zamówienia (SWZ)</w:t>
      </w:r>
      <w:r w:rsidRPr="008065F3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C54B1AA" w14:textId="77777777" w:rsidR="005525FD" w:rsidRPr="008065F3" w:rsidRDefault="005525FD" w:rsidP="005525FD">
      <w:pPr>
        <w:ind w:left="945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i/>
          <w:sz w:val="22"/>
          <w:szCs w:val="22"/>
        </w:rPr>
        <w:t>(wskazać dokument i właściwą jednostkę redakcyjną dokumentu, w której określono warunki udziału           w postępowaniu).</w:t>
      </w:r>
    </w:p>
    <w:p w14:paraId="668364D4" w14:textId="77777777" w:rsidR="005525FD" w:rsidRPr="008065F3" w:rsidRDefault="005525FD" w:rsidP="005525FD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59C010D3" w14:textId="77777777" w:rsidR="005525FD" w:rsidRPr="008065F3" w:rsidRDefault="005525FD" w:rsidP="005525FD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INFORMACJA W ZWIĄZKU Z POLEGANIEM NA ZASOBACH INNYCH PODMIOTÓW</w:t>
      </w:r>
      <w:r w:rsidRPr="008065F3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38525980" w14:textId="77777777" w:rsidR="005525FD" w:rsidRPr="008065F3" w:rsidRDefault="005525FD" w:rsidP="005525FD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4A405E17" w14:textId="77777777" w:rsidR="005525FD" w:rsidRPr="008065F3" w:rsidRDefault="005525FD" w:rsidP="005525FD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226662FC" w14:textId="77777777" w:rsidR="005525FD" w:rsidRPr="008065F3" w:rsidRDefault="005525FD" w:rsidP="005525FD">
      <w:pPr>
        <w:numPr>
          <w:ilvl w:val="0"/>
          <w:numId w:val="93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w celu wykazania spełniania warunków udziału w postępowaniu, określonych przez zamawiającego w Specyfikacji Warunków Zamówienia (SWZ) polegam na zasobach następującego/ych podmiotu/ów:………………………………………………….………………………., w następującym zakresie: …………………………………………………………………………………………..………</w:t>
      </w:r>
    </w:p>
    <w:p w14:paraId="4CF03417" w14:textId="77777777" w:rsidR="005525FD" w:rsidRPr="008065F3" w:rsidRDefault="005525FD" w:rsidP="005525FD">
      <w:p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                                       </w:t>
      </w:r>
      <w:r w:rsidRPr="008065F3">
        <w:rPr>
          <w:rFonts w:asciiTheme="minorHAnsi" w:hAnsiTheme="minorHAnsi" w:cstheme="minorHAnsi"/>
          <w:i/>
          <w:sz w:val="22"/>
          <w:szCs w:val="22"/>
        </w:rPr>
        <w:t>(wskazać podmiot i określić odpowiedni zakres dla wskazanego podmiotu).</w:t>
      </w:r>
      <w:r w:rsidRPr="008065F3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516ED6A" w14:textId="77777777" w:rsidR="005525FD" w:rsidRPr="008065F3" w:rsidRDefault="005525FD" w:rsidP="005525FD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3B9EDF9D" w14:textId="77777777" w:rsidR="005525FD" w:rsidRPr="008065F3" w:rsidRDefault="005525FD" w:rsidP="005525FD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58F55749" w14:textId="77777777" w:rsidR="005525FD" w:rsidRPr="008065F3" w:rsidRDefault="005525FD" w:rsidP="005525FD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57226FC6" w14:textId="77777777" w:rsidR="005525FD" w:rsidRPr="008065F3" w:rsidRDefault="005525FD" w:rsidP="005525FD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5F26DA1E" w14:textId="77777777" w:rsidR="005525FD" w:rsidRPr="008065F3" w:rsidRDefault="005525FD" w:rsidP="005525FD">
      <w:pPr>
        <w:numPr>
          <w:ilvl w:val="0"/>
          <w:numId w:val="93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708A8CE8" w14:textId="77777777" w:rsidR="005525FD" w:rsidRPr="008065F3" w:rsidRDefault="005525FD" w:rsidP="005525F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0E4CA296" w14:textId="77777777" w:rsidR="005525FD" w:rsidRPr="008065F3" w:rsidRDefault="005525FD" w:rsidP="005525F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…………….…….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miejscowość),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dnia ………….……. r. …………………………………………</w:t>
      </w:r>
    </w:p>
    <w:p w14:paraId="2D06032D" w14:textId="77777777" w:rsidR="005525FD" w:rsidRPr="005525FD" w:rsidRDefault="005525FD" w:rsidP="005525F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                  (podpis)</w:t>
      </w:r>
    </w:p>
    <w:p w14:paraId="5C42B27A" w14:textId="77777777" w:rsidR="005525FD" w:rsidRPr="005525FD" w:rsidRDefault="005525FD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5525FD" w:rsidRPr="005525FD" w:rsidSect="00C57F93">
      <w:footerReference w:type="defaul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BC70C2E" w15:done="0"/>
  <w15:commentEx w15:paraId="2E66F635" w15:paraIdParent="0BC70C2E" w15:done="0"/>
  <w15:commentEx w15:paraId="44E6B34C" w15:done="0"/>
  <w15:commentEx w15:paraId="768F6DD7" w15:done="0"/>
  <w15:commentEx w15:paraId="2EF326FE" w15:done="0"/>
  <w15:commentEx w15:paraId="50BCC2BE" w15:paraIdParent="2EF326FE" w15:done="0"/>
  <w15:commentEx w15:paraId="52ECFF6E" w15:done="0"/>
  <w15:commentEx w15:paraId="10889AD8" w15:done="0"/>
  <w15:commentEx w15:paraId="116CE003" w15:done="0"/>
  <w15:commentEx w15:paraId="28B711D8" w15:done="0"/>
  <w15:commentEx w15:paraId="69B09FCF" w15:paraIdParent="28B711D8" w15:done="0"/>
  <w15:commentEx w15:paraId="74808A12" w15:done="0"/>
  <w15:commentEx w15:paraId="06B0BDE7" w15:done="0"/>
  <w15:commentEx w15:paraId="49C17A18" w15:paraIdParent="06B0BDE7" w15:done="0"/>
  <w15:commentEx w15:paraId="5B46BAAA" w15:done="0"/>
  <w15:commentEx w15:paraId="217338C5" w15:paraIdParent="5B46BAAA" w15:done="0"/>
  <w15:commentEx w15:paraId="7DBE1CCD" w15:done="0"/>
  <w15:commentEx w15:paraId="16842496" w15:paraIdParent="7DBE1CCD" w15:done="0"/>
  <w15:commentEx w15:paraId="17C2428E" w15:done="0"/>
  <w15:commentEx w15:paraId="76225EEE" w15:done="0"/>
  <w15:commentEx w15:paraId="278E0E98" w15:done="0"/>
  <w15:commentEx w15:paraId="27367504" w15:done="0"/>
  <w15:commentEx w15:paraId="20929323" w15:done="0"/>
  <w15:commentEx w15:paraId="03013BD0" w15:paraIdParent="20929323" w15:done="0"/>
  <w15:commentEx w15:paraId="2C272569" w15:done="0"/>
  <w15:commentEx w15:paraId="33FD0987" w15:paraIdParent="2C272569" w15:done="0"/>
  <w15:commentEx w15:paraId="21A1DBC1" w15:done="0"/>
  <w15:commentEx w15:paraId="7EFF0EA2" w15:paraIdParent="21A1DBC1" w15:done="0"/>
  <w15:commentEx w15:paraId="6B70D215" w15:done="0"/>
  <w15:commentEx w15:paraId="223BDCA1" w15:paraIdParent="6B70D215" w15:done="0"/>
  <w15:commentEx w15:paraId="21E141AC" w15:done="0"/>
  <w15:commentEx w15:paraId="2CA9F579" w15:paraIdParent="21E141AC" w15:done="0"/>
  <w15:commentEx w15:paraId="1EF52E96" w15:done="0"/>
  <w15:commentEx w15:paraId="48EB055F" w15:paraIdParent="1EF52E9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285AE" w16cex:dateUtc="2021-10-14T08:32:00Z"/>
  <w16cex:commentExtensible w16cex:durableId="25128504" w16cex:dateUtc="2021-10-14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F4EBA8" w16cid:durableId="2512826E"/>
  <w16cid:commentId w16cid:paraId="06FDD6CD" w16cid:durableId="251285AE"/>
  <w16cid:commentId w16cid:paraId="7438CE72" w16cid:durableId="2512826F"/>
  <w16cid:commentId w16cid:paraId="1396262F" w16cid:durableId="2512850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DE5EC9E" w14:textId="77777777" w:rsidR="0095116B" w:rsidRDefault="0095116B">
      <w:r>
        <w:separator/>
      </w:r>
    </w:p>
  </w:endnote>
  <w:endnote w:type="continuationSeparator" w:id="0">
    <w:p w14:paraId="2F7514DA" w14:textId="77777777" w:rsidR="0095116B" w:rsidRDefault="009511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4E659B" w14:textId="77777777" w:rsidR="000071AC" w:rsidRDefault="000071AC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0841B1">
      <w:rPr>
        <w:rStyle w:val="Numerstrony"/>
        <w:noProof/>
      </w:rPr>
      <w:t>7</w:t>
    </w:r>
    <w:r>
      <w:rPr>
        <w:rStyle w:val="Numerstrony"/>
      </w:rPr>
      <w:fldChar w:fldCharType="end"/>
    </w:r>
  </w:p>
  <w:p w14:paraId="769CC824" w14:textId="5B2D3269" w:rsidR="000071AC" w:rsidRPr="00C04091" w:rsidRDefault="000071AC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10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2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2F17C" w14:textId="7954A776" w:rsidR="000071AC" w:rsidRPr="009A52DD" w:rsidRDefault="000071AC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10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2</w:t>
    </w:r>
  </w:p>
  <w:p w14:paraId="6B870D44" w14:textId="77777777" w:rsidR="000071AC" w:rsidRDefault="000071AC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AB6E64" w14:textId="77777777" w:rsidR="0095116B" w:rsidRDefault="0095116B">
      <w:r>
        <w:separator/>
      </w:r>
    </w:p>
  </w:footnote>
  <w:footnote w:type="continuationSeparator" w:id="0">
    <w:p w14:paraId="438C3F4C" w14:textId="77777777" w:rsidR="0095116B" w:rsidRDefault="009511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4"/>
    <w:multiLevelType w:val="singleLevel"/>
    <w:tmpl w:val="00000004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4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5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6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7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8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9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0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1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2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3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4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5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6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7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8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9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">
    <w:nsid w:val="058F5FED"/>
    <w:multiLevelType w:val="hybridMultilevel"/>
    <w:tmpl w:val="B96038EE"/>
    <w:lvl w:ilvl="0" w:tplc="00000004">
      <w:start w:val="1"/>
      <w:numFmt w:val="bullet"/>
      <w:lvlText w:val="-"/>
      <w:lvlJc w:val="left"/>
      <w:pPr>
        <w:ind w:left="1068" w:hanging="360"/>
      </w:pPr>
      <w:rPr>
        <w:rFonts w:ascii="Times New Roman" w:hAnsi="Times New Roman" w:cs="Times New Roman" w:hint="default"/>
        <w:color w:val="000000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6">
    <w:nsid w:val="0CA9567B"/>
    <w:multiLevelType w:val="hybridMultilevel"/>
    <w:tmpl w:val="0CB4D882"/>
    <w:lvl w:ilvl="0" w:tplc="00000004">
      <w:start w:val="1"/>
      <w:numFmt w:val="bullet"/>
      <w:lvlText w:val="-"/>
      <w:lvlJc w:val="left"/>
      <w:pPr>
        <w:ind w:left="1288" w:hanging="360"/>
      </w:pPr>
      <w:rPr>
        <w:rFonts w:ascii="Times New Roman" w:hAnsi="Times New Roman" w:cs="Times New Roman" w:hint="default"/>
        <w:color w:val="000000"/>
      </w:rPr>
    </w:lvl>
    <w:lvl w:ilvl="1" w:tplc="0415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27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8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1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2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4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5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6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7307"/>
        </w:tabs>
        <w:ind w:left="7307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7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9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0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1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2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3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5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6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7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9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50">
    <w:nsid w:val="2FC26969"/>
    <w:multiLevelType w:val="multilevel"/>
    <w:tmpl w:val="C53068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1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3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>
    <w:nsid w:val="3C3A3100"/>
    <w:multiLevelType w:val="hybridMultilevel"/>
    <w:tmpl w:val="F1B6688A"/>
    <w:lvl w:ilvl="0" w:tplc="0415000F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55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6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7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8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9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0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1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2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3">
    <w:nsid w:val="48F10F53"/>
    <w:multiLevelType w:val="multilevel"/>
    <w:tmpl w:val="20606CA8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4">
    <w:nsid w:val="4CE779D4"/>
    <w:multiLevelType w:val="singleLevel"/>
    <w:tmpl w:val="17649AF2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</w:lvl>
  </w:abstractNum>
  <w:abstractNum w:abstractNumId="65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67">
    <w:nsid w:val="4F984928"/>
    <w:multiLevelType w:val="hybridMultilevel"/>
    <w:tmpl w:val="9D02DD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9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70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71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72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3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4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5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6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7">
    <w:nsid w:val="60A14601"/>
    <w:multiLevelType w:val="multilevel"/>
    <w:tmpl w:val="C53068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8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79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1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2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83">
    <w:nsid w:val="6C4A2F8B"/>
    <w:multiLevelType w:val="hybridMultilevel"/>
    <w:tmpl w:val="5650D4D8"/>
    <w:lvl w:ilvl="0" w:tplc="ACB62EA0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87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89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0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1">
    <w:nsid w:val="74BB6C6C"/>
    <w:multiLevelType w:val="hybridMultilevel"/>
    <w:tmpl w:val="57445AB4"/>
    <w:lvl w:ilvl="0" w:tplc="0000000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>
    <w:nsid w:val="7C1A4144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3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4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96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7">
    <w:nsid w:val="7F0C4705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3"/>
    <w:lvlOverride w:ilvl="0">
      <w:startOverride w:val="1"/>
    </w:lvlOverride>
  </w:num>
  <w:num w:numId="2">
    <w:abstractNumId w:val="57"/>
    <w:lvlOverride w:ilvl="0">
      <w:startOverride w:val="1"/>
    </w:lvlOverride>
  </w:num>
  <w:num w:numId="3">
    <w:abstractNumId w:val="42"/>
  </w:num>
  <w:num w:numId="4">
    <w:abstractNumId w:val="30"/>
  </w:num>
  <w:num w:numId="5">
    <w:abstractNumId w:val="45"/>
  </w:num>
  <w:num w:numId="6">
    <w:abstractNumId w:val="41"/>
  </w:num>
  <w:num w:numId="7">
    <w:abstractNumId w:val="27"/>
  </w:num>
  <w:num w:numId="8">
    <w:abstractNumId w:val="37"/>
  </w:num>
  <w:num w:numId="9">
    <w:abstractNumId w:val="93"/>
  </w:num>
  <w:num w:numId="10">
    <w:abstractNumId w:val="29"/>
  </w:num>
  <w:num w:numId="11">
    <w:abstractNumId w:val="32"/>
  </w:num>
  <w:num w:numId="12">
    <w:abstractNumId w:val="46"/>
  </w:num>
  <w:num w:numId="13">
    <w:abstractNumId w:val="55"/>
  </w:num>
  <w:num w:numId="14">
    <w:abstractNumId w:val="78"/>
  </w:num>
  <w:num w:numId="15">
    <w:abstractNumId w:val="44"/>
  </w:num>
  <w:num w:numId="16">
    <w:abstractNumId w:val="88"/>
  </w:num>
  <w:num w:numId="17">
    <w:abstractNumId w:val="70"/>
  </w:num>
  <w:num w:numId="18">
    <w:abstractNumId w:val="95"/>
  </w:num>
  <w:num w:numId="19">
    <w:abstractNumId w:val="20"/>
  </w:num>
  <w:num w:numId="20">
    <w:abstractNumId w:val="19"/>
  </w:num>
  <w:num w:numId="21">
    <w:abstractNumId w:val="38"/>
  </w:num>
  <w:num w:numId="22">
    <w:abstractNumId w:val="22"/>
  </w:num>
  <w:num w:numId="23">
    <w:abstractNumId w:val="87"/>
  </w:num>
  <w:num w:numId="24">
    <w:abstractNumId w:val="17"/>
  </w:num>
  <w:num w:numId="25">
    <w:abstractNumId w:val="40"/>
  </w:num>
  <w:num w:numId="26">
    <w:abstractNumId w:val="48"/>
  </w:num>
  <w:num w:numId="27">
    <w:abstractNumId w:val="25"/>
  </w:num>
  <w:num w:numId="28">
    <w:abstractNumId w:val="82"/>
  </w:num>
  <w:num w:numId="29">
    <w:abstractNumId w:val="94"/>
  </w:num>
  <w:num w:numId="30">
    <w:abstractNumId w:val="90"/>
  </w:num>
  <w:num w:numId="31">
    <w:abstractNumId w:val="50"/>
  </w:num>
  <w:num w:numId="32">
    <w:abstractNumId w:val="39"/>
  </w:num>
  <w:num w:numId="33">
    <w:abstractNumId w:val="62"/>
  </w:num>
  <w:num w:numId="34">
    <w:abstractNumId w:val="18"/>
  </w:num>
  <w:num w:numId="35">
    <w:abstractNumId w:val="58"/>
  </w:num>
  <w:num w:numId="36">
    <w:abstractNumId w:val="79"/>
  </w:num>
  <w:num w:numId="37">
    <w:abstractNumId w:val="86"/>
  </w:num>
  <w:num w:numId="38">
    <w:abstractNumId w:val="24"/>
  </w:num>
  <w:num w:numId="39">
    <w:abstractNumId w:val="74"/>
  </w:num>
  <w:num w:numId="40">
    <w:abstractNumId w:val="56"/>
  </w:num>
  <w:num w:numId="41">
    <w:abstractNumId w:val="72"/>
  </w:num>
  <w:num w:numId="42">
    <w:abstractNumId w:val="85"/>
  </w:num>
  <w:num w:numId="43">
    <w:abstractNumId w:val="84"/>
  </w:num>
  <w:num w:numId="44">
    <w:abstractNumId w:val="76"/>
  </w:num>
  <w:num w:numId="45">
    <w:abstractNumId w:val="81"/>
  </w:num>
  <w:num w:numId="46">
    <w:abstractNumId w:val="96"/>
  </w:num>
  <w:num w:numId="47">
    <w:abstractNumId w:val="43"/>
  </w:num>
  <w:num w:numId="48">
    <w:abstractNumId w:val="61"/>
  </w:num>
  <w:num w:numId="49">
    <w:abstractNumId w:val="65"/>
  </w:num>
  <w:num w:numId="50">
    <w:abstractNumId w:val="53"/>
  </w:num>
  <w:num w:numId="51">
    <w:abstractNumId w:val="68"/>
  </w:num>
  <w:num w:numId="52">
    <w:abstractNumId w:val="31"/>
  </w:num>
  <w:num w:numId="53">
    <w:abstractNumId w:val="89"/>
  </w:num>
  <w:num w:numId="54">
    <w:abstractNumId w:val="23"/>
  </w:num>
  <w:num w:numId="55">
    <w:abstractNumId w:val="33"/>
  </w:num>
  <w:num w:numId="56">
    <w:abstractNumId w:val="97"/>
  </w:num>
  <w:num w:numId="57">
    <w:abstractNumId w:val="51"/>
  </w:num>
  <w:num w:numId="58">
    <w:abstractNumId w:val="59"/>
  </w:num>
  <w:num w:numId="59">
    <w:abstractNumId w:val="69"/>
  </w:num>
  <w:num w:numId="60">
    <w:abstractNumId w:val="49"/>
  </w:num>
  <w:num w:numId="61">
    <w:abstractNumId w:val="47"/>
  </w:num>
  <w:num w:numId="62">
    <w:abstractNumId w:val="34"/>
  </w:num>
  <w:num w:numId="63">
    <w:abstractNumId w:val="66"/>
  </w:num>
  <w:num w:numId="64">
    <w:abstractNumId w:val="80"/>
  </w:num>
  <w:num w:numId="65">
    <w:abstractNumId w:val="60"/>
  </w:num>
  <w:num w:numId="66">
    <w:abstractNumId w:val="92"/>
  </w:num>
  <w:num w:numId="67">
    <w:abstractNumId w:val="36"/>
  </w:num>
  <w:num w:numId="68">
    <w:abstractNumId w:val="75"/>
  </w:num>
  <w:num w:numId="69">
    <w:abstractNumId w:val="52"/>
  </w:num>
  <w:num w:numId="70">
    <w:abstractNumId w:val="28"/>
  </w:num>
  <w:num w:numId="71">
    <w:abstractNumId w:val="0"/>
  </w:num>
  <w:num w:numId="72">
    <w:abstractNumId w:val="1"/>
  </w:num>
  <w:num w:numId="73">
    <w:abstractNumId w:val="2"/>
  </w:num>
  <w:num w:numId="74">
    <w:abstractNumId w:val="3"/>
  </w:num>
  <w:num w:numId="75">
    <w:abstractNumId w:val="4"/>
  </w:num>
  <w:num w:numId="76">
    <w:abstractNumId w:val="5"/>
  </w:num>
  <w:num w:numId="77">
    <w:abstractNumId w:val="6"/>
  </w:num>
  <w:num w:numId="78">
    <w:abstractNumId w:val="7"/>
  </w:num>
  <w:num w:numId="79">
    <w:abstractNumId w:val="8"/>
  </w:num>
  <w:num w:numId="80">
    <w:abstractNumId w:val="9"/>
  </w:num>
  <w:num w:numId="81">
    <w:abstractNumId w:val="10"/>
  </w:num>
  <w:num w:numId="82">
    <w:abstractNumId w:val="11"/>
  </w:num>
  <w:num w:numId="83">
    <w:abstractNumId w:val="12"/>
  </w:num>
  <w:num w:numId="84">
    <w:abstractNumId w:val="13"/>
  </w:num>
  <w:num w:numId="85">
    <w:abstractNumId w:val="71"/>
  </w:num>
  <w:num w:numId="86">
    <w:abstractNumId w:val="35"/>
  </w:num>
  <w:num w:numId="87">
    <w:abstractNumId w:val="63"/>
  </w:num>
  <w:num w:numId="88">
    <w:abstractNumId w:val="77"/>
  </w:num>
  <w:num w:numId="89">
    <w:abstractNumId w:val="91"/>
  </w:num>
  <w:num w:numId="90">
    <w:abstractNumId w:val="26"/>
  </w:num>
  <w:num w:numId="91">
    <w:abstractNumId w:val="21"/>
  </w:num>
  <w:num w:numId="92">
    <w:abstractNumId w:val="54"/>
  </w:num>
  <w:num w:numId="93">
    <w:abstractNumId w:val="83"/>
  </w:num>
  <w:num w:numId="94">
    <w:abstractNumId w:val="64"/>
  </w:num>
  <w:num w:numId="95">
    <w:abstractNumId w:val="64"/>
    <w:lvlOverride w:ilvl="0">
      <w:startOverride w:val="1"/>
    </w:lvlOverride>
  </w:num>
  <w:num w:numId="96">
    <w:abstractNumId w:val="67"/>
  </w:num>
  <w:numIdMacAtCleanup w:val="87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GB-1">
    <w15:presenceInfo w15:providerId="None" w15:userId="GB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407"/>
    <w:rsid w:val="00000979"/>
    <w:rsid w:val="000035BF"/>
    <w:rsid w:val="00004B9C"/>
    <w:rsid w:val="00005969"/>
    <w:rsid w:val="000071AC"/>
    <w:rsid w:val="0001098D"/>
    <w:rsid w:val="000112B0"/>
    <w:rsid w:val="000140AC"/>
    <w:rsid w:val="000145A9"/>
    <w:rsid w:val="00014A40"/>
    <w:rsid w:val="00015C29"/>
    <w:rsid w:val="00020591"/>
    <w:rsid w:val="00020784"/>
    <w:rsid w:val="00022AA4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750A4"/>
    <w:rsid w:val="00076603"/>
    <w:rsid w:val="000770B1"/>
    <w:rsid w:val="00081999"/>
    <w:rsid w:val="000841B1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3406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5BBC"/>
    <w:rsid w:val="000A674B"/>
    <w:rsid w:val="000B0870"/>
    <w:rsid w:val="000B11C0"/>
    <w:rsid w:val="000B29B7"/>
    <w:rsid w:val="000B355B"/>
    <w:rsid w:val="000B3717"/>
    <w:rsid w:val="000C05DF"/>
    <w:rsid w:val="000C08EE"/>
    <w:rsid w:val="000C0ADA"/>
    <w:rsid w:val="000C22DE"/>
    <w:rsid w:val="000C3A55"/>
    <w:rsid w:val="000D159C"/>
    <w:rsid w:val="000D198D"/>
    <w:rsid w:val="000D4EAD"/>
    <w:rsid w:val="000D5BE2"/>
    <w:rsid w:val="000D7E0E"/>
    <w:rsid w:val="000E4649"/>
    <w:rsid w:val="000E4CB7"/>
    <w:rsid w:val="000E6035"/>
    <w:rsid w:val="000E6C8A"/>
    <w:rsid w:val="000E77F1"/>
    <w:rsid w:val="000F43CF"/>
    <w:rsid w:val="000F4D7C"/>
    <w:rsid w:val="000F5BB9"/>
    <w:rsid w:val="000F7B6B"/>
    <w:rsid w:val="001045C8"/>
    <w:rsid w:val="00106F16"/>
    <w:rsid w:val="001077C6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3BBA"/>
    <w:rsid w:val="00134ECA"/>
    <w:rsid w:val="00135273"/>
    <w:rsid w:val="00135451"/>
    <w:rsid w:val="0013619D"/>
    <w:rsid w:val="0013662E"/>
    <w:rsid w:val="001373A9"/>
    <w:rsid w:val="00141386"/>
    <w:rsid w:val="00143435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515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4123"/>
    <w:rsid w:val="00175AFF"/>
    <w:rsid w:val="00176F3F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2384"/>
    <w:rsid w:val="001E7698"/>
    <w:rsid w:val="001E7EC2"/>
    <w:rsid w:val="001F0E95"/>
    <w:rsid w:val="001F1BD6"/>
    <w:rsid w:val="001F39F2"/>
    <w:rsid w:val="001F42A2"/>
    <w:rsid w:val="001F5311"/>
    <w:rsid w:val="001F58DB"/>
    <w:rsid w:val="001F5D5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55C5"/>
    <w:rsid w:val="002161B5"/>
    <w:rsid w:val="0021621D"/>
    <w:rsid w:val="00220CAF"/>
    <w:rsid w:val="00220E66"/>
    <w:rsid w:val="0022147B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ED4"/>
    <w:rsid w:val="002414C7"/>
    <w:rsid w:val="0024502A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1C41"/>
    <w:rsid w:val="002623B3"/>
    <w:rsid w:val="00264B2E"/>
    <w:rsid w:val="002655B2"/>
    <w:rsid w:val="00265DBB"/>
    <w:rsid w:val="00266015"/>
    <w:rsid w:val="002667B5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A3E"/>
    <w:rsid w:val="00290E1F"/>
    <w:rsid w:val="00291530"/>
    <w:rsid w:val="002918F5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78E"/>
    <w:rsid w:val="002A6A68"/>
    <w:rsid w:val="002B1880"/>
    <w:rsid w:val="002B2425"/>
    <w:rsid w:val="002C0810"/>
    <w:rsid w:val="002C2BCF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44C"/>
    <w:rsid w:val="002E46A4"/>
    <w:rsid w:val="002E6282"/>
    <w:rsid w:val="002E7C54"/>
    <w:rsid w:val="002F05AC"/>
    <w:rsid w:val="002F05C4"/>
    <w:rsid w:val="002F283A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D8A"/>
    <w:rsid w:val="003166B8"/>
    <w:rsid w:val="00316F26"/>
    <w:rsid w:val="00317BB5"/>
    <w:rsid w:val="00320E1A"/>
    <w:rsid w:val="0032706F"/>
    <w:rsid w:val="00331641"/>
    <w:rsid w:val="003335FC"/>
    <w:rsid w:val="00333A83"/>
    <w:rsid w:val="00333B25"/>
    <w:rsid w:val="0033411E"/>
    <w:rsid w:val="00340982"/>
    <w:rsid w:val="003410ED"/>
    <w:rsid w:val="003424F6"/>
    <w:rsid w:val="00351805"/>
    <w:rsid w:val="00352289"/>
    <w:rsid w:val="00352CAA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3E00"/>
    <w:rsid w:val="003A5494"/>
    <w:rsid w:val="003A54F9"/>
    <w:rsid w:val="003A664F"/>
    <w:rsid w:val="003B2252"/>
    <w:rsid w:val="003B3884"/>
    <w:rsid w:val="003B46C0"/>
    <w:rsid w:val="003B68A7"/>
    <w:rsid w:val="003B76C6"/>
    <w:rsid w:val="003B776E"/>
    <w:rsid w:val="003C047A"/>
    <w:rsid w:val="003C15FB"/>
    <w:rsid w:val="003C1CD2"/>
    <w:rsid w:val="003C2B10"/>
    <w:rsid w:val="003C44DD"/>
    <w:rsid w:val="003C5C50"/>
    <w:rsid w:val="003C6353"/>
    <w:rsid w:val="003C6E15"/>
    <w:rsid w:val="003C7602"/>
    <w:rsid w:val="003D04DB"/>
    <w:rsid w:val="003D093B"/>
    <w:rsid w:val="003D0D44"/>
    <w:rsid w:val="003D0D6B"/>
    <w:rsid w:val="003D26D6"/>
    <w:rsid w:val="003D2FB8"/>
    <w:rsid w:val="003D4BD6"/>
    <w:rsid w:val="003D5A66"/>
    <w:rsid w:val="003D719C"/>
    <w:rsid w:val="003E0A14"/>
    <w:rsid w:val="003E150B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F1E1D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3487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7A4C"/>
    <w:rsid w:val="00417F3A"/>
    <w:rsid w:val="00422824"/>
    <w:rsid w:val="00422F68"/>
    <w:rsid w:val="00423B14"/>
    <w:rsid w:val="00424325"/>
    <w:rsid w:val="004247B2"/>
    <w:rsid w:val="00424CF2"/>
    <w:rsid w:val="0042723D"/>
    <w:rsid w:val="00427910"/>
    <w:rsid w:val="00427BF3"/>
    <w:rsid w:val="004303F7"/>
    <w:rsid w:val="004306CF"/>
    <w:rsid w:val="004332AB"/>
    <w:rsid w:val="004360B5"/>
    <w:rsid w:val="00437B3A"/>
    <w:rsid w:val="00437CBB"/>
    <w:rsid w:val="004441A3"/>
    <w:rsid w:val="00444705"/>
    <w:rsid w:val="004447B1"/>
    <w:rsid w:val="004461A3"/>
    <w:rsid w:val="0044658F"/>
    <w:rsid w:val="00447454"/>
    <w:rsid w:val="00452407"/>
    <w:rsid w:val="00452550"/>
    <w:rsid w:val="00453EDD"/>
    <w:rsid w:val="004541BC"/>
    <w:rsid w:val="00454CEE"/>
    <w:rsid w:val="00455850"/>
    <w:rsid w:val="0045611C"/>
    <w:rsid w:val="004568CE"/>
    <w:rsid w:val="00460BB1"/>
    <w:rsid w:val="00462F33"/>
    <w:rsid w:val="00464E61"/>
    <w:rsid w:val="0046534A"/>
    <w:rsid w:val="0046621E"/>
    <w:rsid w:val="004678B8"/>
    <w:rsid w:val="00471B40"/>
    <w:rsid w:val="004726FB"/>
    <w:rsid w:val="004740AD"/>
    <w:rsid w:val="0047454D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3952"/>
    <w:rsid w:val="00484ADB"/>
    <w:rsid w:val="00484EA9"/>
    <w:rsid w:val="00485080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4D77"/>
    <w:rsid w:val="004A6CCD"/>
    <w:rsid w:val="004B2A5F"/>
    <w:rsid w:val="004B337D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74"/>
    <w:rsid w:val="00502D3C"/>
    <w:rsid w:val="00502E80"/>
    <w:rsid w:val="00502E9A"/>
    <w:rsid w:val="00503FC7"/>
    <w:rsid w:val="00506001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E36"/>
    <w:rsid w:val="005611E0"/>
    <w:rsid w:val="0056482D"/>
    <w:rsid w:val="00564D42"/>
    <w:rsid w:val="00566E12"/>
    <w:rsid w:val="0056730F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118E"/>
    <w:rsid w:val="00583BD8"/>
    <w:rsid w:val="00584E70"/>
    <w:rsid w:val="0058704D"/>
    <w:rsid w:val="00587E36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14A4"/>
    <w:rsid w:val="005D2BE0"/>
    <w:rsid w:val="005D78E8"/>
    <w:rsid w:val="005E0C00"/>
    <w:rsid w:val="005E0C6B"/>
    <w:rsid w:val="005E346E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5970"/>
    <w:rsid w:val="0062654E"/>
    <w:rsid w:val="00626F2E"/>
    <w:rsid w:val="00630F46"/>
    <w:rsid w:val="0063380B"/>
    <w:rsid w:val="00633B1F"/>
    <w:rsid w:val="00634F4D"/>
    <w:rsid w:val="006358CE"/>
    <w:rsid w:val="0063668D"/>
    <w:rsid w:val="00636E7F"/>
    <w:rsid w:val="00637F2A"/>
    <w:rsid w:val="006402D6"/>
    <w:rsid w:val="00640B35"/>
    <w:rsid w:val="006428E9"/>
    <w:rsid w:val="0064357A"/>
    <w:rsid w:val="00645FB6"/>
    <w:rsid w:val="00646488"/>
    <w:rsid w:val="00646C57"/>
    <w:rsid w:val="0065058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54FB"/>
    <w:rsid w:val="006764CE"/>
    <w:rsid w:val="00676960"/>
    <w:rsid w:val="00682665"/>
    <w:rsid w:val="006838D5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97BE9"/>
    <w:rsid w:val="006A1571"/>
    <w:rsid w:val="006A233D"/>
    <w:rsid w:val="006A2360"/>
    <w:rsid w:val="006A392A"/>
    <w:rsid w:val="006A6E09"/>
    <w:rsid w:val="006A6EB7"/>
    <w:rsid w:val="006A6F68"/>
    <w:rsid w:val="006B204B"/>
    <w:rsid w:val="006B3C21"/>
    <w:rsid w:val="006B3FDB"/>
    <w:rsid w:val="006B53AD"/>
    <w:rsid w:val="006B6796"/>
    <w:rsid w:val="006C0D2D"/>
    <w:rsid w:val="006C12B2"/>
    <w:rsid w:val="006C1F77"/>
    <w:rsid w:val="006C2555"/>
    <w:rsid w:val="006C62FE"/>
    <w:rsid w:val="006C7392"/>
    <w:rsid w:val="006C7CA6"/>
    <w:rsid w:val="006D32BC"/>
    <w:rsid w:val="006D43D5"/>
    <w:rsid w:val="006D4891"/>
    <w:rsid w:val="006D5B41"/>
    <w:rsid w:val="006D63D1"/>
    <w:rsid w:val="006E0532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700781"/>
    <w:rsid w:val="00703EE5"/>
    <w:rsid w:val="00703F3A"/>
    <w:rsid w:val="00710237"/>
    <w:rsid w:val="00711CBC"/>
    <w:rsid w:val="0071217D"/>
    <w:rsid w:val="00712E51"/>
    <w:rsid w:val="00713F17"/>
    <w:rsid w:val="00715589"/>
    <w:rsid w:val="007156A8"/>
    <w:rsid w:val="00715926"/>
    <w:rsid w:val="00716E52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2C8"/>
    <w:rsid w:val="007464C9"/>
    <w:rsid w:val="007505A6"/>
    <w:rsid w:val="0075184F"/>
    <w:rsid w:val="00752232"/>
    <w:rsid w:val="007552B6"/>
    <w:rsid w:val="00755555"/>
    <w:rsid w:val="00755DE1"/>
    <w:rsid w:val="0075715F"/>
    <w:rsid w:val="00757F40"/>
    <w:rsid w:val="00761C70"/>
    <w:rsid w:val="00763263"/>
    <w:rsid w:val="00771003"/>
    <w:rsid w:val="00771467"/>
    <w:rsid w:val="00772316"/>
    <w:rsid w:val="0077316E"/>
    <w:rsid w:val="00773440"/>
    <w:rsid w:val="0077359F"/>
    <w:rsid w:val="007744A2"/>
    <w:rsid w:val="0077577B"/>
    <w:rsid w:val="007802CD"/>
    <w:rsid w:val="00781458"/>
    <w:rsid w:val="00781569"/>
    <w:rsid w:val="00785882"/>
    <w:rsid w:val="00786400"/>
    <w:rsid w:val="00786CFF"/>
    <w:rsid w:val="0078752C"/>
    <w:rsid w:val="00787A77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7EA"/>
    <w:rsid w:val="007C48E5"/>
    <w:rsid w:val="007C635A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337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4048"/>
    <w:rsid w:val="00816109"/>
    <w:rsid w:val="00816DAC"/>
    <w:rsid w:val="00817503"/>
    <w:rsid w:val="00820B24"/>
    <w:rsid w:val="008241A0"/>
    <w:rsid w:val="008265F1"/>
    <w:rsid w:val="00831865"/>
    <w:rsid w:val="00831A9F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B2E"/>
    <w:rsid w:val="00843558"/>
    <w:rsid w:val="00843B41"/>
    <w:rsid w:val="00846851"/>
    <w:rsid w:val="00847FD1"/>
    <w:rsid w:val="0085123B"/>
    <w:rsid w:val="00852640"/>
    <w:rsid w:val="0085390F"/>
    <w:rsid w:val="00853C26"/>
    <w:rsid w:val="008565A4"/>
    <w:rsid w:val="00866A1A"/>
    <w:rsid w:val="00866CB8"/>
    <w:rsid w:val="00870EF5"/>
    <w:rsid w:val="008731D8"/>
    <w:rsid w:val="0087394F"/>
    <w:rsid w:val="0088095E"/>
    <w:rsid w:val="00882313"/>
    <w:rsid w:val="00882741"/>
    <w:rsid w:val="00882EF4"/>
    <w:rsid w:val="00887CEE"/>
    <w:rsid w:val="008914C5"/>
    <w:rsid w:val="00893575"/>
    <w:rsid w:val="00893702"/>
    <w:rsid w:val="0089433D"/>
    <w:rsid w:val="008951F6"/>
    <w:rsid w:val="00895B89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757A"/>
    <w:rsid w:val="008B586F"/>
    <w:rsid w:val="008B6568"/>
    <w:rsid w:val="008C20D8"/>
    <w:rsid w:val="008C27E4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F03BA"/>
    <w:rsid w:val="008F0DDE"/>
    <w:rsid w:val="008F3818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33D6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4CDF"/>
    <w:rsid w:val="00946E9A"/>
    <w:rsid w:val="00947823"/>
    <w:rsid w:val="00950150"/>
    <w:rsid w:val="0095116B"/>
    <w:rsid w:val="00951325"/>
    <w:rsid w:val="00954AE9"/>
    <w:rsid w:val="00956E90"/>
    <w:rsid w:val="0096155E"/>
    <w:rsid w:val="00961622"/>
    <w:rsid w:val="0096185E"/>
    <w:rsid w:val="00961D4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5436"/>
    <w:rsid w:val="00976E28"/>
    <w:rsid w:val="00977CB1"/>
    <w:rsid w:val="00981285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50AF"/>
    <w:rsid w:val="00995BA0"/>
    <w:rsid w:val="009A0378"/>
    <w:rsid w:val="009A216C"/>
    <w:rsid w:val="009A52DD"/>
    <w:rsid w:val="009B0973"/>
    <w:rsid w:val="009B0E5E"/>
    <w:rsid w:val="009B163E"/>
    <w:rsid w:val="009B4EB8"/>
    <w:rsid w:val="009B63C2"/>
    <w:rsid w:val="009B7E0E"/>
    <w:rsid w:val="009C1BA7"/>
    <w:rsid w:val="009C26F2"/>
    <w:rsid w:val="009C2DC8"/>
    <w:rsid w:val="009C50A7"/>
    <w:rsid w:val="009C5549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F0C94"/>
    <w:rsid w:val="009F3D33"/>
    <w:rsid w:val="009F4276"/>
    <w:rsid w:val="009F604A"/>
    <w:rsid w:val="009F68BC"/>
    <w:rsid w:val="009F753F"/>
    <w:rsid w:val="00A0042C"/>
    <w:rsid w:val="00A00788"/>
    <w:rsid w:val="00A00CD4"/>
    <w:rsid w:val="00A0365E"/>
    <w:rsid w:val="00A04734"/>
    <w:rsid w:val="00A05FBB"/>
    <w:rsid w:val="00A071EF"/>
    <w:rsid w:val="00A101FF"/>
    <w:rsid w:val="00A110E2"/>
    <w:rsid w:val="00A1410D"/>
    <w:rsid w:val="00A1438F"/>
    <w:rsid w:val="00A1595D"/>
    <w:rsid w:val="00A174B0"/>
    <w:rsid w:val="00A21DD2"/>
    <w:rsid w:val="00A2272B"/>
    <w:rsid w:val="00A22771"/>
    <w:rsid w:val="00A23A12"/>
    <w:rsid w:val="00A25B72"/>
    <w:rsid w:val="00A2697B"/>
    <w:rsid w:val="00A27CF8"/>
    <w:rsid w:val="00A33289"/>
    <w:rsid w:val="00A33454"/>
    <w:rsid w:val="00A37B8D"/>
    <w:rsid w:val="00A40737"/>
    <w:rsid w:val="00A40CC2"/>
    <w:rsid w:val="00A4187F"/>
    <w:rsid w:val="00A4226B"/>
    <w:rsid w:val="00A4598A"/>
    <w:rsid w:val="00A46932"/>
    <w:rsid w:val="00A47B16"/>
    <w:rsid w:val="00A506DD"/>
    <w:rsid w:val="00A5137C"/>
    <w:rsid w:val="00A517F8"/>
    <w:rsid w:val="00A51812"/>
    <w:rsid w:val="00A535E9"/>
    <w:rsid w:val="00A56773"/>
    <w:rsid w:val="00A56A34"/>
    <w:rsid w:val="00A6146A"/>
    <w:rsid w:val="00A63D2B"/>
    <w:rsid w:val="00A63F6C"/>
    <w:rsid w:val="00A64299"/>
    <w:rsid w:val="00A66DEA"/>
    <w:rsid w:val="00A7269D"/>
    <w:rsid w:val="00A72BA1"/>
    <w:rsid w:val="00A7302E"/>
    <w:rsid w:val="00A746E2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3367"/>
    <w:rsid w:val="00AB496A"/>
    <w:rsid w:val="00AB68F6"/>
    <w:rsid w:val="00AB7613"/>
    <w:rsid w:val="00AC2622"/>
    <w:rsid w:val="00AC46F5"/>
    <w:rsid w:val="00AC4987"/>
    <w:rsid w:val="00AC4DE7"/>
    <w:rsid w:val="00AC4F4D"/>
    <w:rsid w:val="00AC7527"/>
    <w:rsid w:val="00AD0BE8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1613"/>
    <w:rsid w:val="00AE1EF9"/>
    <w:rsid w:val="00AE2681"/>
    <w:rsid w:val="00AE52C8"/>
    <w:rsid w:val="00AF17AB"/>
    <w:rsid w:val="00AF3B1B"/>
    <w:rsid w:val="00B0093D"/>
    <w:rsid w:val="00B0170A"/>
    <w:rsid w:val="00B027EC"/>
    <w:rsid w:val="00B07AE6"/>
    <w:rsid w:val="00B15CBE"/>
    <w:rsid w:val="00B172F7"/>
    <w:rsid w:val="00B17C25"/>
    <w:rsid w:val="00B20BC9"/>
    <w:rsid w:val="00B2176B"/>
    <w:rsid w:val="00B21E2E"/>
    <w:rsid w:val="00B231AE"/>
    <w:rsid w:val="00B24EB2"/>
    <w:rsid w:val="00B24F21"/>
    <w:rsid w:val="00B26057"/>
    <w:rsid w:val="00B26788"/>
    <w:rsid w:val="00B27AED"/>
    <w:rsid w:val="00B3001A"/>
    <w:rsid w:val="00B30D03"/>
    <w:rsid w:val="00B3249E"/>
    <w:rsid w:val="00B3279D"/>
    <w:rsid w:val="00B32A50"/>
    <w:rsid w:val="00B33671"/>
    <w:rsid w:val="00B3527E"/>
    <w:rsid w:val="00B35A5B"/>
    <w:rsid w:val="00B362B8"/>
    <w:rsid w:val="00B36ED9"/>
    <w:rsid w:val="00B37664"/>
    <w:rsid w:val="00B377FA"/>
    <w:rsid w:val="00B414D8"/>
    <w:rsid w:val="00B416BA"/>
    <w:rsid w:val="00B428D4"/>
    <w:rsid w:val="00B42A3E"/>
    <w:rsid w:val="00B42C81"/>
    <w:rsid w:val="00B42D9B"/>
    <w:rsid w:val="00B434DC"/>
    <w:rsid w:val="00B43A2B"/>
    <w:rsid w:val="00B43FC3"/>
    <w:rsid w:val="00B44B89"/>
    <w:rsid w:val="00B45B66"/>
    <w:rsid w:val="00B4606B"/>
    <w:rsid w:val="00B507E0"/>
    <w:rsid w:val="00B508B0"/>
    <w:rsid w:val="00B5116C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464"/>
    <w:rsid w:val="00BA2E39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4DAF"/>
    <w:rsid w:val="00BE5087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713E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3138D"/>
    <w:rsid w:val="00C31C92"/>
    <w:rsid w:val="00C32530"/>
    <w:rsid w:val="00C33817"/>
    <w:rsid w:val="00C351F1"/>
    <w:rsid w:val="00C3632F"/>
    <w:rsid w:val="00C425C0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57A6"/>
    <w:rsid w:val="00C85C91"/>
    <w:rsid w:val="00C86667"/>
    <w:rsid w:val="00C868DE"/>
    <w:rsid w:val="00C90900"/>
    <w:rsid w:val="00C92732"/>
    <w:rsid w:val="00C9369E"/>
    <w:rsid w:val="00C93EEF"/>
    <w:rsid w:val="00C94769"/>
    <w:rsid w:val="00C96389"/>
    <w:rsid w:val="00C97889"/>
    <w:rsid w:val="00CA22E5"/>
    <w:rsid w:val="00CA2385"/>
    <w:rsid w:val="00CA26B5"/>
    <w:rsid w:val="00CA3EB6"/>
    <w:rsid w:val="00CA458D"/>
    <w:rsid w:val="00CA55B1"/>
    <w:rsid w:val="00CB0BE6"/>
    <w:rsid w:val="00CB1AC1"/>
    <w:rsid w:val="00CB5513"/>
    <w:rsid w:val="00CB5E5F"/>
    <w:rsid w:val="00CB6C14"/>
    <w:rsid w:val="00CB7BB0"/>
    <w:rsid w:val="00CC0678"/>
    <w:rsid w:val="00CC07AA"/>
    <w:rsid w:val="00CC11E8"/>
    <w:rsid w:val="00CC32C4"/>
    <w:rsid w:val="00CD1100"/>
    <w:rsid w:val="00CD2CCD"/>
    <w:rsid w:val="00CD3106"/>
    <w:rsid w:val="00CD333D"/>
    <w:rsid w:val="00CD46CE"/>
    <w:rsid w:val="00CD5D2A"/>
    <w:rsid w:val="00CD6D40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2CA"/>
    <w:rsid w:val="00D0288A"/>
    <w:rsid w:val="00D029EB"/>
    <w:rsid w:val="00D02F43"/>
    <w:rsid w:val="00D06296"/>
    <w:rsid w:val="00D06D04"/>
    <w:rsid w:val="00D10807"/>
    <w:rsid w:val="00D10D53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2BDC"/>
    <w:rsid w:val="00D24183"/>
    <w:rsid w:val="00D24326"/>
    <w:rsid w:val="00D25E86"/>
    <w:rsid w:val="00D319F1"/>
    <w:rsid w:val="00D40FC1"/>
    <w:rsid w:val="00D42D96"/>
    <w:rsid w:val="00D42FB0"/>
    <w:rsid w:val="00D44C39"/>
    <w:rsid w:val="00D460A8"/>
    <w:rsid w:val="00D46A3B"/>
    <w:rsid w:val="00D472C3"/>
    <w:rsid w:val="00D507B7"/>
    <w:rsid w:val="00D515FE"/>
    <w:rsid w:val="00D51626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2DC4"/>
    <w:rsid w:val="00D74C29"/>
    <w:rsid w:val="00D76D71"/>
    <w:rsid w:val="00D803FB"/>
    <w:rsid w:val="00D8055F"/>
    <w:rsid w:val="00D823F7"/>
    <w:rsid w:val="00D83206"/>
    <w:rsid w:val="00D907B3"/>
    <w:rsid w:val="00D93CE0"/>
    <w:rsid w:val="00D946FF"/>
    <w:rsid w:val="00D97C4F"/>
    <w:rsid w:val="00DA14D8"/>
    <w:rsid w:val="00DA2961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7BB"/>
    <w:rsid w:val="00DB7D7F"/>
    <w:rsid w:val="00DC0365"/>
    <w:rsid w:val="00DC23E8"/>
    <w:rsid w:val="00DC2677"/>
    <w:rsid w:val="00DC267D"/>
    <w:rsid w:val="00DC294E"/>
    <w:rsid w:val="00DC3993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D7AD7"/>
    <w:rsid w:val="00DE05F5"/>
    <w:rsid w:val="00DE27DC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9C6"/>
    <w:rsid w:val="00E047EC"/>
    <w:rsid w:val="00E112AC"/>
    <w:rsid w:val="00E11F85"/>
    <w:rsid w:val="00E1342A"/>
    <w:rsid w:val="00E13A35"/>
    <w:rsid w:val="00E2154E"/>
    <w:rsid w:val="00E22EA2"/>
    <w:rsid w:val="00E24449"/>
    <w:rsid w:val="00E252BF"/>
    <w:rsid w:val="00E32A36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1A3E"/>
    <w:rsid w:val="00E54543"/>
    <w:rsid w:val="00E54C9C"/>
    <w:rsid w:val="00E553B7"/>
    <w:rsid w:val="00E554B1"/>
    <w:rsid w:val="00E555FE"/>
    <w:rsid w:val="00E60157"/>
    <w:rsid w:val="00E63EEA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90279"/>
    <w:rsid w:val="00E90BC9"/>
    <w:rsid w:val="00E9122C"/>
    <w:rsid w:val="00E92470"/>
    <w:rsid w:val="00E96AB7"/>
    <w:rsid w:val="00EA1BCF"/>
    <w:rsid w:val="00EA305F"/>
    <w:rsid w:val="00EA4104"/>
    <w:rsid w:val="00EA4B08"/>
    <w:rsid w:val="00EA51B8"/>
    <w:rsid w:val="00EA643E"/>
    <w:rsid w:val="00EB1D9B"/>
    <w:rsid w:val="00EB2BF5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329F"/>
    <w:rsid w:val="00EE5085"/>
    <w:rsid w:val="00EE530C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642"/>
    <w:rsid w:val="00F068A1"/>
    <w:rsid w:val="00F070D6"/>
    <w:rsid w:val="00F07ACA"/>
    <w:rsid w:val="00F144F5"/>
    <w:rsid w:val="00F14F27"/>
    <w:rsid w:val="00F157F6"/>
    <w:rsid w:val="00F174D8"/>
    <w:rsid w:val="00F2611A"/>
    <w:rsid w:val="00F3153A"/>
    <w:rsid w:val="00F31988"/>
    <w:rsid w:val="00F3324D"/>
    <w:rsid w:val="00F33951"/>
    <w:rsid w:val="00F34A01"/>
    <w:rsid w:val="00F37DD0"/>
    <w:rsid w:val="00F37E3E"/>
    <w:rsid w:val="00F42373"/>
    <w:rsid w:val="00F42935"/>
    <w:rsid w:val="00F437DE"/>
    <w:rsid w:val="00F44418"/>
    <w:rsid w:val="00F44729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7002"/>
    <w:rsid w:val="00F6756D"/>
    <w:rsid w:val="00F676DB"/>
    <w:rsid w:val="00F67DAF"/>
    <w:rsid w:val="00F70153"/>
    <w:rsid w:val="00F707E4"/>
    <w:rsid w:val="00F7543C"/>
    <w:rsid w:val="00F82A9A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1590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55A5"/>
    <w:rsid w:val="00FC7DB3"/>
    <w:rsid w:val="00FD0375"/>
    <w:rsid w:val="00FD39DE"/>
    <w:rsid w:val="00FD51B5"/>
    <w:rsid w:val="00FD5DA4"/>
    <w:rsid w:val="00FD759C"/>
    <w:rsid w:val="00FD7B84"/>
    <w:rsid w:val="00FD7D48"/>
    <w:rsid w:val="00FE0309"/>
    <w:rsid w:val="00FE0A8E"/>
    <w:rsid w:val="00FE197F"/>
    <w:rsid w:val="00FE36E2"/>
    <w:rsid w:val="00FE6E65"/>
    <w:rsid w:val="00FF04DD"/>
    <w:rsid w:val="00FF0737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8663A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8663A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9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38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40" Type="http://schemas.microsoft.com/office/2011/relationships/commentsExtended" Target="commentsExtended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Relationship Id="rId35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EABF16-D6DA-4FE7-8E2F-6EA59AE71E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546</Words>
  <Characters>9276</Characters>
  <Application>Microsoft Office Word</Application>
  <DocSecurity>0</DocSecurity>
  <Lines>77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08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2-01-21T12:29:00Z</cp:lastPrinted>
  <dcterms:created xsi:type="dcterms:W3CDTF">2022-01-21T12:30:00Z</dcterms:created>
  <dcterms:modified xsi:type="dcterms:W3CDTF">2022-01-21T12:30:00Z</dcterms:modified>
</cp:coreProperties>
</file>